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E8548" w14:textId="134794A9" w:rsidR="006C6F50" w:rsidRPr="00DC3792" w:rsidRDefault="00DC3792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C3792">
        <w:rPr>
          <w:rFonts w:ascii="Times New Roman" w:hAnsi="Times New Roman" w:cs="Times New Roman"/>
          <w:b/>
          <w:bCs/>
          <w:sz w:val="28"/>
          <w:szCs w:val="28"/>
        </w:rPr>
        <w:t>Web scraping from web pages</w:t>
      </w:r>
    </w:p>
    <w:p w14:paraId="57DDB901" w14:textId="114C9B2E" w:rsidR="00DC3792" w:rsidRDefault="00DC3792" w:rsidP="009C710B">
      <w:pPr>
        <w:jc w:val="both"/>
        <w:rPr>
          <w:rFonts w:ascii="Times New Roman" w:hAnsi="Times New Roman" w:cs="Times New Roman"/>
        </w:rPr>
      </w:pPr>
    </w:p>
    <w:p w14:paraId="5124C9B6" w14:textId="0DC1EAC7" w:rsidR="009C710B" w:rsidRDefault="009C710B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are going to understand in this lab, how to extract the information from a website. There are two types of websites static and dynamic. More than 70% </w:t>
      </w:r>
      <w:r w:rsidR="004E2524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 xml:space="preserve">websites </w:t>
      </w:r>
      <w:r w:rsidR="004E2524">
        <w:rPr>
          <w:rFonts w:ascii="Times New Roman" w:hAnsi="Times New Roman" w:cs="Times New Roman"/>
        </w:rPr>
        <w:t>contain</w:t>
      </w:r>
      <w:r>
        <w:rPr>
          <w:rFonts w:ascii="Times New Roman" w:hAnsi="Times New Roman" w:cs="Times New Roman"/>
        </w:rPr>
        <w:t xml:space="preserve"> dynamic pages. </w:t>
      </w:r>
    </w:p>
    <w:p w14:paraId="66D42E7A" w14:textId="52CCF590" w:rsidR="00DC3792" w:rsidRDefault="00DC379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If the content we are viewing in our browser does not match the content we see in the HTML source code we are retrieving from the site, then we are encountering a dynamic website. Otherwise, if the browser and source code content match each other, the website is static. A mismatch of content would be due to the execution of JavaScript that changes the HTML elements on the page. Using the Chrome browser, we can view the original HTML via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>View page source. We can view the revised HTML in our browser if it executes JavaScript in the Elements window via Inspect the web page.</w:t>
      </w:r>
    </w:p>
    <w:p w14:paraId="1552FCB7" w14:textId="77777777" w:rsidR="00DC3792" w:rsidRDefault="00DC3792" w:rsidP="009C710B">
      <w:pPr>
        <w:jc w:val="both"/>
        <w:rPr>
          <w:rFonts w:ascii="Times New Roman" w:hAnsi="Times New Roman" w:cs="Times New Roman"/>
        </w:rPr>
      </w:pPr>
    </w:p>
    <w:p w14:paraId="1BDB20BB" w14:textId="57442800" w:rsidR="001D0ADC" w:rsidRPr="00DC3792" w:rsidRDefault="001D0AD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or scraping a website, </w:t>
      </w:r>
      <w:r w:rsidR="00DC3792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>first thing you need to do is to visit the website to see its Web-Address. In our example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we are going to use the INDEED.com job website. But it can be any website. The important thing to know here is you can scrap a website using different libraries like </w:t>
      </w:r>
      <w:proofErr w:type="spellStart"/>
      <w:r w:rsidRPr="00DC3792">
        <w:rPr>
          <w:rFonts w:ascii="Times New Roman" w:hAnsi="Times New Roman" w:cs="Times New Roman"/>
        </w:rPr>
        <w:t>BeautifulSoup</w:t>
      </w:r>
      <w:proofErr w:type="spellEnd"/>
      <w:r w:rsidRPr="00DC3792">
        <w:rPr>
          <w:rFonts w:ascii="Times New Roman" w:hAnsi="Times New Roman" w:cs="Times New Roman"/>
        </w:rPr>
        <w:t>, Selenium, scrapy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etc. </w:t>
      </w:r>
      <w:r w:rsidR="004E2524">
        <w:rPr>
          <w:rFonts w:ascii="Times New Roman" w:hAnsi="Times New Roman" w:cs="Times New Roman"/>
        </w:rPr>
        <w:t xml:space="preserve">For static pages, regular expressions, </w:t>
      </w:r>
      <w:proofErr w:type="spellStart"/>
      <w:r w:rsidR="004E2524">
        <w:rPr>
          <w:rFonts w:ascii="Times New Roman" w:hAnsi="Times New Roman" w:cs="Times New Roman"/>
        </w:rPr>
        <w:t>beautifulsoap</w:t>
      </w:r>
      <w:proofErr w:type="spellEnd"/>
      <w:r w:rsidR="004E2524">
        <w:rPr>
          <w:rFonts w:ascii="Times New Roman" w:hAnsi="Times New Roman" w:cs="Times New Roman"/>
        </w:rPr>
        <w:t xml:space="preserve">, </w:t>
      </w:r>
      <w:proofErr w:type="spellStart"/>
      <w:r w:rsidR="004E2524">
        <w:rPr>
          <w:rFonts w:ascii="Times New Roman" w:hAnsi="Times New Roman" w:cs="Times New Roman"/>
        </w:rPr>
        <w:t>Lxml</w:t>
      </w:r>
      <w:proofErr w:type="spellEnd"/>
      <w:r w:rsidR="004E2524">
        <w:rPr>
          <w:rFonts w:ascii="Times New Roman" w:hAnsi="Times New Roman" w:cs="Times New Roman"/>
        </w:rPr>
        <w:t xml:space="preserve"> can be used. For dynamic pages, </w:t>
      </w:r>
      <w:proofErr w:type="spellStart"/>
      <w:r w:rsidR="004E2524">
        <w:rPr>
          <w:rFonts w:ascii="Times New Roman" w:hAnsi="Times New Roman" w:cs="Times New Roman"/>
        </w:rPr>
        <w:t>beautifulsoap</w:t>
      </w:r>
      <w:proofErr w:type="spellEnd"/>
      <w:r w:rsidR="004E2524">
        <w:rPr>
          <w:rFonts w:ascii="Times New Roman" w:hAnsi="Times New Roman" w:cs="Times New Roman"/>
        </w:rPr>
        <w:t xml:space="preserve">, scrapy, Selenium, and AJAX requests can be used. </w:t>
      </w:r>
      <w:r w:rsidRPr="00DC3792">
        <w:rPr>
          <w:rFonts w:ascii="Times New Roman" w:hAnsi="Times New Roman" w:cs="Times New Roman"/>
        </w:rPr>
        <w:t>In all cases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the browser drivers will be required to navigate through the pages </w:t>
      </w:r>
      <w:r w:rsidR="009C710B">
        <w:rPr>
          <w:rFonts w:ascii="Times New Roman" w:hAnsi="Times New Roman" w:cs="Times New Roman"/>
        </w:rPr>
        <w:t>automatically</w:t>
      </w:r>
      <w:r w:rsidRPr="00DC3792">
        <w:rPr>
          <w:rFonts w:ascii="Times New Roman" w:hAnsi="Times New Roman" w:cs="Times New Roman"/>
        </w:rPr>
        <w:t xml:space="preserve">. </w:t>
      </w:r>
    </w:p>
    <w:p w14:paraId="12DB9209" w14:textId="5856B4AE" w:rsidR="001D0ADC" w:rsidRPr="00DC3792" w:rsidRDefault="001D0AD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are going to use the requests, </w:t>
      </w:r>
      <w:proofErr w:type="spellStart"/>
      <w:r w:rsidRPr="00DC3792">
        <w:rPr>
          <w:rFonts w:ascii="Times New Roman" w:hAnsi="Times New Roman" w:cs="Times New Roman"/>
        </w:rPr>
        <w:t>BeautifulSoup</w:t>
      </w:r>
      <w:proofErr w:type="spellEnd"/>
      <w:r w:rsidRPr="00DC3792">
        <w:rPr>
          <w:rFonts w:ascii="Times New Roman" w:hAnsi="Times New Roman" w:cs="Times New Roman"/>
        </w:rPr>
        <w:t xml:space="preserve">, and </w:t>
      </w:r>
      <w:proofErr w:type="gramStart"/>
      <w:r w:rsidRPr="00DC3792">
        <w:rPr>
          <w:rFonts w:ascii="Times New Roman" w:hAnsi="Times New Roman" w:cs="Times New Roman"/>
        </w:rPr>
        <w:t>Pandas</w:t>
      </w:r>
      <w:proofErr w:type="gramEnd"/>
      <w:r w:rsidRPr="00DC3792">
        <w:rPr>
          <w:rFonts w:ascii="Times New Roman" w:hAnsi="Times New Roman" w:cs="Times New Roman"/>
        </w:rPr>
        <w:t xml:space="preserve"> libraries. </w:t>
      </w:r>
    </w:p>
    <w:p w14:paraId="115E4F7B" w14:textId="6A1BD41C" w:rsidR="001D0ADC" w:rsidRPr="00DC3792" w:rsidRDefault="001D0ADC" w:rsidP="009C710B">
      <w:pPr>
        <w:jc w:val="both"/>
        <w:rPr>
          <w:rFonts w:ascii="Times New Roman" w:hAnsi="Times New Roman" w:cs="Times New Roman"/>
        </w:rPr>
      </w:pPr>
    </w:p>
    <w:p w14:paraId="48A51960" w14:textId="29966AC0" w:rsidR="001D0ADC" w:rsidRPr="00DC3792" w:rsidRDefault="00F5440E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C3792">
        <w:rPr>
          <w:rFonts w:ascii="Times New Roman" w:hAnsi="Times New Roman" w:cs="Times New Roman"/>
          <w:b/>
          <w:bCs/>
          <w:sz w:val="28"/>
          <w:szCs w:val="28"/>
        </w:rPr>
        <w:t>Understanding, using, and normalization of URL</w:t>
      </w:r>
      <w:r w:rsidR="001D0ADC" w:rsidRPr="00DC379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E6A53AC" w14:textId="69FA8A2A" w:rsidR="001D0ADC" w:rsidRPr="00DC3792" w:rsidRDefault="001D0AD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Visit the Indeed job website page. </w:t>
      </w:r>
    </w:p>
    <w:p w14:paraId="4B936824" w14:textId="32DDDB0A" w:rsidR="009328BF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6" w:history="1">
        <w:r w:rsidR="009328BF" w:rsidRPr="00DC3792">
          <w:rPr>
            <w:rStyle w:val="Hyperlink"/>
            <w:rFonts w:ascii="Times New Roman" w:hAnsi="Times New Roman" w:cs="Times New Roman"/>
          </w:rPr>
          <w:t>www.indeed.com</w:t>
        </w:r>
      </w:hyperlink>
      <w:r w:rsidR="009328BF" w:rsidRPr="00DC3792">
        <w:rPr>
          <w:rFonts w:ascii="Times New Roman" w:hAnsi="Times New Roman" w:cs="Times New Roman"/>
        </w:rPr>
        <w:t xml:space="preserve"> </w:t>
      </w:r>
    </w:p>
    <w:p w14:paraId="0428CBDA" w14:textId="604544E5" w:rsidR="009328BF" w:rsidRPr="00DC3792" w:rsidRDefault="009328B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you will see it will take you to your regional website, which is normal.</w:t>
      </w:r>
    </w:p>
    <w:p w14:paraId="5C70F1E9" w14:textId="1BA4FDF5" w:rsidR="009328BF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7" w:history="1">
        <w:r w:rsidR="009328BF" w:rsidRPr="00DC3792">
          <w:rPr>
            <w:rStyle w:val="Hyperlink"/>
            <w:rFonts w:ascii="Times New Roman" w:hAnsi="Times New Roman" w:cs="Times New Roman"/>
          </w:rPr>
          <w:t>https://ie.indeed.com/?r=us</w:t>
        </w:r>
      </w:hyperlink>
      <w:r w:rsidR="009328BF" w:rsidRPr="00DC3792">
        <w:rPr>
          <w:rFonts w:ascii="Times New Roman" w:hAnsi="Times New Roman" w:cs="Times New Roman"/>
        </w:rPr>
        <w:t xml:space="preserve"> </w:t>
      </w:r>
    </w:p>
    <w:p w14:paraId="23AF514F" w14:textId="084FD7A9" w:rsidR="00CB0A5F" w:rsidRPr="00DC3792" w:rsidRDefault="00DE7FF0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56F99342" wp14:editId="19A9EE32">
            <wp:extent cx="5724525" cy="2295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13174" w14:textId="4B081525" w:rsidR="00AF48DA" w:rsidRPr="00DC3792" w:rsidRDefault="00AF48D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rom here you can automate the process of searching </w:t>
      </w:r>
      <w:r w:rsidR="009C710B">
        <w:rPr>
          <w:rFonts w:ascii="Times New Roman" w:hAnsi="Times New Roman" w:cs="Times New Roman"/>
        </w:rPr>
        <w:t xml:space="preserve">for </w:t>
      </w:r>
      <w:r w:rsidRPr="00DC3792">
        <w:rPr>
          <w:rFonts w:ascii="Times New Roman" w:hAnsi="Times New Roman" w:cs="Times New Roman"/>
        </w:rPr>
        <w:t xml:space="preserve">any job title and location. But that will be the advanced stage. For now, we will scrap a particular job title and location for our </w:t>
      </w:r>
      <w:r w:rsidR="009C710B">
        <w:rPr>
          <w:rFonts w:ascii="Times New Roman" w:hAnsi="Times New Roman" w:cs="Times New Roman"/>
        </w:rPr>
        <w:t>understanding</w:t>
      </w:r>
      <w:r w:rsidRPr="00DC3792">
        <w:rPr>
          <w:rFonts w:ascii="Times New Roman" w:hAnsi="Times New Roman" w:cs="Times New Roman"/>
        </w:rPr>
        <w:t xml:space="preserve"> and later we can do it for searching any </w:t>
      </w:r>
      <w:proofErr w:type="gramStart"/>
      <w:r w:rsidRPr="00DC3792">
        <w:rPr>
          <w:rFonts w:ascii="Times New Roman" w:hAnsi="Times New Roman" w:cs="Times New Roman"/>
        </w:rPr>
        <w:t>particular job</w:t>
      </w:r>
      <w:proofErr w:type="gramEnd"/>
      <w:r w:rsidRPr="00DC3792">
        <w:rPr>
          <w:rFonts w:ascii="Times New Roman" w:hAnsi="Times New Roman" w:cs="Times New Roman"/>
        </w:rPr>
        <w:t xml:space="preserve"> title. For now, </w:t>
      </w:r>
      <w:r w:rsidR="009C710B">
        <w:rPr>
          <w:rFonts w:ascii="Times New Roman" w:hAnsi="Times New Roman" w:cs="Times New Roman"/>
        </w:rPr>
        <w:t>let’s</w:t>
      </w:r>
      <w:r w:rsidRPr="00DC3792">
        <w:rPr>
          <w:rFonts w:ascii="Times New Roman" w:hAnsi="Times New Roman" w:cs="Times New Roman"/>
        </w:rPr>
        <w:t xml:space="preserve"> say we are interested in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python developer job title for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Dublin location. </w:t>
      </w:r>
    </w:p>
    <w:p w14:paraId="21F28846" w14:textId="3DE4A516" w:rsidR="002931BB" w:rsidRPr="00DC3792" w:rsidRDefault="002931B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lastRenderedPageBreak/>
        <w:t>Job title: Python developer</w:t>
      </w:r>
    </w:p>
    <w:p w14:paraId="079E1410" w14:textId="79592068" w:rsidR="002931BB" w:rsidRPr="00DC3792" w:rsidRDefault="002931B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Location: Dublin</w:t>
      </w:r>
    </w:p>
    <w:p w14:paraId="6B3D3083" w14:textId="2B795B15" w:rsidR="002931BB" w:rsidRPr="00DC3792" w:rsidRDefault="000C3C8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Enter this title and job location on the above page in what and where. </w:t>
      </w:r>
      <w:r w:rsidR="00254CA2" w:rsidRPr="00DC3792">
        <w:rPr>
          <w:rFonts w:ascii="Times New Roman" w:hAnsi="Times New Roman" w:cs="Times New Roman"/>
        </w:rPr>
        <w:t xml:space="preserve">Click Find Jobs. </w:t>
      </w:r>
      <w:r w:rsidR="00075BF9" w:rsidRPr="00DC3792">
        <w:rPr>
          <w:rFonts w:ascii="Times New Roman" w:hAnsi="Times New Roman" w:cs="Times New Roman"/>
        </w:rPr>
        <w:t xml:space="preserve">You will see a list of python related jobs. As shown below. Scroll the page down for all entries. </w:t>
      </w:r>
    </w:p>
    <w:p w14:paraId="69A80925" w14:textId="5583BE55" w:rsidR="000A4D21" w:rsidRPr="00DC3792" w:rsidRDefault="000A4D21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11F8A203" wp14:editId="59BC1279">
            <wp:extent cx="5764557" cy="27432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798" cy="2744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EC6A" w14:textId="669F884E" w:rsidR="00C959CC" w:rsidRPr="00DC3792" w:rsidRDefault="00C959CC" w:rsidP="009C710B">
      <w:pPr>
        <w:jc w:val="both"/>
        <w:rPr>
          <w:rFonts w:ascii="Times New Roman" w:hAnsi="Times New Roman" w:cs="Times New Roman"/>
        </w:rPr>
      </w:pPr>
    </w:p>
    <w:p w14:paraId="0CE0D160" w14:textId="57F3C9A1" w:rsidR="00AF48DA" w:rsidRPr="00DC3792" w:rsidRDefault="00C959C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Click on any search page from the bottom as shown in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figure below. Click on page 2, and then look closely </w:t>
      </w:r>
      <w:r w:rsidR="009C710B">
        <w:rPr>
          <w:rFonts w:ascii="Times New Roman" w:hAnsi="Times New Roman" w:cs="Times New Roman"/>
        </w:rPr>
        <w:t>at</w:t>
      </w:r>
      <w:r w:rsidRPr="00DC3792">
        <w:rPr>
          <w:rFonts w:ascii="Times New Roman" w:hAnsi="Times New Roman" w:cs="Times New Roman"/>
        </w:rPr>
        <w:t xml:space="preserve"> the web address. </w:t>
      </w:r>
    </w:p>
    <w:p w14:paraId="75B8173F" w14:textId="4894358F" w:rsidR="00C959CC" w:rsidRPr="00DC3792" w:rsidRDefault="00C959C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3D4E9549" wp14:editId="03D7B598">
            <wp:extent cx="3238500" cy="20263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676" cy="2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7783A" w14:textId="63AFDD51" w:rsidR="00324F16" w:rsidRPr="00DC3792" w:rsidRDefault="00324F1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37F8D1F3" wp14:editId="15150D67">
            <wp:extent cx="5731510" cy="454660"/>
            <wp:effectExtent l="76200" t="76200" r="135890" b="135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46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CA4F67" w14:textId="7B4F0EBF" w:rsidR="00324F16" w:rsidRPr="00DC3792" w:rsidRDefault="00324F1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Three fields will be shown which are important for dynamic pages. </w:t>
      </w:r>
    </w:p>
    <w:p w14:paraId="22F59F1D" w14:textId="3F829DEC" w:rsidR="00324F16" w:rsidRPr="00DC3792" w:rsidRDefault="00324F1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q = job title</w:t>
      </w:r>
    </w:p>
    <w:p w14:paraId="10F1479F" w14:textId="5F9A3672" w:rsidR="00324F16" w:rsidRPr="00DC3792" w:rsidRDefault="00324F1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l = location </w:t>
      </w:r>
    </w:p>
    <w:p w14:paraId="3A279160" w14:textId="4B330CFA" w:rsidR="00324F16" w:rsidRPr="00DC3792" w:rsidRDefault="00324F1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start = 10</w:t>
      </w:r>
    </w:p>
    <w:p w14:paraId="0085AA0B" w14:textId="2CCDB8A0" w:rsidR="00324F16" w:rsidRPr="00DC3792" w:rsidRDefault="00324F1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lastRenderedPageBreak/>
        <w:t xml:space="preserve">This start is the page number. The pattern here is, </w:t>
      </w:r>
      <w:r w:rsidR="009C710B">
        <w:rPr>
          <w:rFonts w:ascii="Times New Roman" w:hAnsi="Times New Roman" w:cs="Times New Roman"/>
        </w:rPr>
        <w:t xml:space="preserve">that </w:t>
      </w:r>
      <w:r w:rsidRPr="00DC3792">
        <w:rPr>
          <w:rFonts w:ascii="Times New Roman" w:hAnsi="Times New Roman" w:cs="Times New Roman"/>
        </w:rPr>
        <w:t xml:space="preserve">it jumps with +10 here. </w:t>
      </w:r>
      <w:proofErr w:type="gramStart"/>
      <w:r w:rsidRPr="00DC3792">
        <w:rPr>
          <w:rFonts w:ascii="Times New Roman" w:hAnsi="Times New Roman" w:cs="Times New Roman"/>
        </w:rPr>
        <w:t>So</w:t>
      </w:r>
      <w:proofErr w:type="gramEnd"/>
      <w:r w:rsidRPr="00DC3792">
        <w:rPr>
          <w:rFonts w:ascii="Times New Roman" w:hAnsi="Times New Roman" w:cs="Times New Roman"/>
        </w:rPr>
        <w:t xml:space="preserve"> the first page will be 0,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second page will be 10,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third will be 20, and so on. When we will write the script to navigate, this pattern we will use to navigate and scroll the pages or any </w:t>
      </w:r>
      <w:proofErr w:type="gramStart"/>
      <w:r w:rsidRPr="00DC3792">
        <w:rPr>
          <w:rFonts w:ascii="Times New Roman" w:hAnsi="Times New Roman" w:cs="Times New Roman"/>
        </w:rPr>
        <w:t>particular search</w:t>
      </w:r>
      <w:proofErr w:type="gramEnd"/>
      <w:r w:rsidRPr="00DC3792">
        <w:rPr>
          <w:rFonts w:ascii="Times New Roman" w:hAnsi="Times New Roman" w:cs="Times New Roman"/>
        </w:rPr>
        <w:t xml:space="preserve"> page with given fields of search. </w:t>
      </w:r>
    </w:p>
    <w:p w14:paraId="77D4EAC0" w14:textId="44F04A06" w:rsidR="00514182" w:rsidRPr="00DC3792" w:rsidRDefault="0051418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Now ignoring the last hexadecimal values, we can write the URL or web address as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4182" w:rsidRPr="00DC3792" w14:paraId="38EDFDE5" w14:textId="77777777" w:rsidTr="00514182">
        <w:tc>
          <w:tcPr>
            <w:tcW w:w="9016" w:type="dxa"/>
          </w:tcPr>
          <w:p w14:paraId="2143761A" w14:textId="77777777" w:rsidR="00514182" w:rsidRPr="00DC3792" w:rsidRDefault="00514182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61779862" w14:textId="21E11443" w:rsidR="00514182" w:rsidRPr="00DC3792" w:rsidRDefault="008110F1" w:rsidP="009C710B">
            <w:pPr>
              <w:jc w:val="both"/>
              <w:rPr>
                <w:rFonts w:ascii="Times New Roman" w:hAnsi="Times New Roman" w:cs="Times New Roman"/>
              </w:rPr>
            </w:pPr>
            <w:hyperlink r:id="rId12" w:history="1">
              <w:r w:rsidR="00514182" w:rsidRPr="00DC3792">
                <w:rPr>
                  <w:rStyle w:val="Hyperlink"/>
                  <w:rFonts w:ascii="Times New Roman" w:hAnsi="Times New Roman" w:cs="Times New Roman"/>
                </w:rPr>
                <w:t>https://ie.indeed.com/jobs?q=python%20developer&amp;l=dublin&amp;start=0</w:t>
              </w:r>
            </w:hyperlink>
            <w:r w:rsidR="00514182" w:rsidRPr="00DC3792">
              <w:rPr>
                <w:rFonts w:ascii="Times New Roman" w:hAnsi="Times New Roman" w:cs="Times New Roman"/>
              </w:rPr>
              <w:t xml:space="preserve"> </w:t>
            </w:r>
          </w:p>
          <w:p w14:paraId="52D3143F" w14:textId="06BCA0CA" w:rsidR="00514182" w:rsidRPr="00DC3792" w:rsidRDefault="00514182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D710814" w14:textId="63CC6829" w:rsidR="00514182" w:rsidRPr="00DC3792" w:rsidRDefault="00514182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This URL we will use for our scrapping script. </w:t>
            </w:r>
          </w:p>
          <w:p w14:paraId="4E15E48E" w14:textId="341695A5" w:rsidR="00514182" w:rsidRPr="00DC3792" w:rsidRDefault="00514182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1549F05" w14:textId="5CF94D6C" w:rsidR="00514182" w:rsidRPr="00DC3792" w:rsidRDefault="00514182" w:rsidP="009C710B">
      <w:pPr>
        <w:jc w:val="both"/>
        <w:rPr>
          <w:rFonts w:ascii="Times New Roman" w:hAnsi="Times New Roman" w:cs="Times New Roman"/>
        </w:rPr>
      </w:pPr>
    </w:p>
    <w:p w14:paraId="631C0E6F" w14:textId="5602AE4F" w:rsidR="00514182" w:rsidRPr="009C710B" w:rsidRDefault="003B66E9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710B">
        <w:rPr>
          <w:rFonts w:ascii="Times New Roman" w:hAnsi="Times New Roman" w:cs="Times New Roman"/>
          <w:b/>
          <w:bCs/>
          <w:sz w:val="28"/>
          <w:szCs w:val="28"/>
        </w:rPr>
        <w:t>Practicing HTML code:</w:t>
      </w:r>
    </w:p>
    <w:p w14:paraId="3FE5EBA2" w14:textId="174B46DB" w:rsidR="003B66E9" w:rsidRPr="00DC3792" w:rsidRDefault="009C710B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ght-click</w:t>
      </w:r>
      <w:r w:rsidR="003B66E9" w:rsidRPr="00DC3792">
        <w:rPr>
          <w:rFonts w:ascii="Times New Roman" w:hAnsi="Times New Roman" w:cs="Times New Roman"/>
        </w:rPr>
        <w:t xml:space="preserve"> on the web page and click on INSPECT. Now search there for the work </w:t>
      </w:r>
      <w:r>
        <w:rPr>
          <w:rFonts w:ascii="Times New Roman" w:hAnsi="Times New Roman" w:cs="Times New Roman"/>
        </w:rPr>
        <w:t>of python</w:t>
      </w:r>
      <w:r w:rsidR="003B66E9" w:rsidRPr="00DC3792">
        <w:rPr>
          <w:rFonts w:ascii="Times New Roman" w:hAnsi="Times New Roman" w:cs="Times New Roman"/>
        </w:rPr>
        <w:t xml:space="preserve"> developer to </w:t>
      </w:r>
      <w:proofErr w:type="gramStart"/>
      <w:r w:rsidR="003B66E9" w:rsidRPr="00DC3792">
        <w:rPr>
          <w:rFonts w:ascii="Times New Roman" w:hAnsi="Times New Roman" w:cs="Times New Roman"/>
        </w:rPr>
        <w:t>see, if</w:t>
      </w:r>
      <w:proofErr w:type="gramEnd"/>
      <w:r w:rsidR="003B66E9" w:rsidRPr="00DC3792">
        <w:rPr>
          <w:rFonts w:ascii="Times New Roman" w:hAnsi="Times New Roman" w:cs="Times New Roman"/>
        </w:rPr>
        <w:t xml:space="preserve"> it </w:t>
      </w:r>
      <w:r>
        <w:rPr>
          <w:rFonts w:ascii="Times New Roman" w:hAnsi="Times New Roman" w:cs="Times New Roman"/>
        </w:rPr>
        <w:t>exists</w:t>
      </w:r>
      <w:r w:rsidR="003B66E9" w:rsidRPr="00DC3792">
        <w:rPr>
          <w:rFonts w:ascii="Times New Roman" w:hAnsi="Times New Roman" w:cs="Times New Roman"/>
        </w:rPr>
        <w:t xml:space="preserve"> there or not. </w:t>
      </w:r>
    </w:p>
    <w:p w14:paraId="5FBE7734" w14:textId="0D340CE7" w:rsidR="008C3EA9" w:rsidRPr="00DC3792" w:rsidRDefault="008C3EA9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7E7B51BD" wp14:editId="171EA1DB">
            <wp:extent cx="4905375" cy="23261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267" cy="2329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FB231" w14:textId="390F9B65" w:rsidR="008C3EA9" w:rsidRPr="00DC3792" w:rsidRDefault="008C3EA9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After clicking on this inspect, you will see a layout pane on the right. Search there the word python developer to see the results. </w:t>
      </w:r>
    </w:p>
    <w:p w14:paraId="26C93488" w14:textId="4B91A4CA" w:rsidR="00B20F18" w:rsidRPr="00DC3792" w:rsidRDefault="00B20F18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or searching press CTRL+F on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HTML code interface. </w:t>
      </w:r>
    </w:p>
    <w:p w14:paraId="2793B22D" w14:textId="5AA5E80D" w:rsidR="00650247" w:rsidRPr="00DC3792" w:rsidRDefault="00650247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0C73353F" wp14:editId="57C58044">
            <wp:extent cx="5724525" cy="2181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42A25" w14:textId="69EADE43" w:rsidR="00D8063F" w:rsidRPr="00DC3792" w:rsidRDefault="00D8063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lastRenderedPageBreak/>
        <w:t xml:space="preserve">This is how you can inspect any page or part of a page for its </w:t>
      </w:r>
      <w:r w:rsidR="009C710B">
        <w:rPr>
          <w:rFonts w:ascii="Times New Roman" w:hAnsi="Times New Roman" w:cs="Times New Roman"/>
        </w:rPr>
        <w:t>HTML</w:t>
      </w:r>
      <w:r w:rsidRPr="00DC3792">
        <w:rPr>
          <w:rFonts w:ascii="Times New Roman" w:hAnsi="Times New Roman" w:cs="Times New Roman"/>
        </w:rPr>
        <w:t xml:space="preserve"> code. For web scraping, locating a particular attribute for any button or space </w:t>
      </w:r>
      <w:r w:rsidR="009C710B">
        <w:rPr>
          <w:rFonts w:ascii="Times New Roman" w:hAnsi="Times New Roman" w:cs="Times New Roman"/>
        </w:rPr>
        <w:t>on</w:t>
      </w:r>
      <w:r w:rsidRPr="00DC3792">
        <w:rPr>
          <w:rFonts w:ascii="Times New Roman" w:hAnsi="Times New Roman" w:cs="Times New Roman"/>
        </w:rPr>
        <w:t xml:space="preserve">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page is very important, which we will look at later in this manual. </w:t>
      </w:r>
    </w:p>
    <w:p w14:paraId="71A63983" w14:textId="10F947E2" w:rsidR="00677B3B" w:rsidRPr="00DC3792" w:rsidRDefault="00677B3B" w:rsidP="009C710B">
      <w:pPr>
        <w:jc w:val="both"/>
        <w:rPr>
          <w:rFonts w:ascii="Times New Roman" w:hAnsi="Times New Roman" w:cs="Times New Roman"/>
        </w:rPr>
      </w:pPr>
    </w:p>
    <w:p w14:paraId="46477527" w14:textId="7488F825" w:rsidR="00677B3B" w:rsidRPr="009C710B" w:rsidRDefault="00677B3B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710B">
        <w:rPr>
          <w:rFonts w:ascii="Times New Roman" w:hAnsi="Times New Roman" w:cs="Times New Roman"/>
          <w:b/>
          <w:bCs/>
          <w:sz w:val="28"/>
          <w:szCs w:val="28"/>
        </w:rPr>
        <w:t>Importing Python Libraries:</w:t>
      </w:r>
    </w:p>
    <w:p w14:paraId="45A49662" w14:textId="028FC05C" w:rsidR="00677B3B" w:rsidRPr="00DC3792" w:rsidRDefault="00056A18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will be using three libraries in this script, </w:t>
      </w:r>
    </w:p>
    <w:p w14:paraId="7396612F" w14:textId="77777777" w:rsidR="00F566E0" w:rsidRPr="00DC3792" w:rsidRDefault="00056A18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Requests:</w:t>
      </w:r>
      <w:r w:rsidR="00F566E0" w:rsidRPr="00DC3792">
        <w:rPr>
          <w:rFonts w:ascii="Times New Roman" w:hAnsi="Times New Roman" w:cs="Times New Roman"/>
        </w:rPr>
        <w:t xml:space="preserve"> </w:t>
      </w:r>
    </w:p>
    <w:p w14:paraId="5FD32AFD" w14:textId="2525BDC8" w:rsidR="00056A18" w:rsidRPr="00DC3792" w:rsidRDefault="00F566E0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Requests is </w:t>
      </w:r>
      <w:r w:rsidR="009C710B">
        <w:rPr>
          <w:rFonts w:ascii="Times New Roman" w:hAnsi="Times New Roman" w:cs="Times New Roman"/>
        </w:rPr>
        <w:t>an</w:t>
      </w:r>
      <w:r w:rsidRPr="00DC3792">
        <w:rPr>
          <w:rFonts w:ascii="Times New Roman" w:hAnsi="Times New Roman" w:cs="Times New Roman"/>
        </w:rPr>
        <w:t xml:space="preserve"> HTTP library for the Python programming language. The goal of the project is to make HTTP requests simpler and more human-friendly.</w:t>
      </w:r>
    </w:p>
    <w:p w14:paraId="19CF33AC" w14:textId="793D8E63" w:rsidR="00F566E0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15" w:history="1">
        <w:r w:rsidR="00F566E0" w:rsidRPr="00DC3792">
          <w:rPr>
            <w:rStyle w:val="Hyperlink"/>
            <w:rFonts w:ascii="Times New Roman" w:hAnsi="Times New Roman" w:cs="Times New Roman"/>
          </w:rPr>
          <w:t>https://docs.python-requests.org/en/latest/</w:t>
        </w:r>
      </w:hyperlink>
      <w:r w:rsidR="00F566E0" w:rsidRPr="00DC3792">
        <w:rPr>
          <w:rFonts w:ascii="Times New Roman" w:hAnsi="Times New Roman" w:cs="Times New Roman"/>
        </w:rPr>
        <w:t xml:space="preserve"> </w:t>
      </w:r>
    </w:p>
    <w:p w14:paraId="6CA2811C" w14:textId="4012926F" w:rsidR="00056A18" w:rsidRPr="00DC3792" w:rsidRDefault="00056A18" w:rsidP="009C710B">
      <w:pPr>
        <w:jc w:val="both"/>
        <w:rPr>
          <w:rFonts w:ascii="Times New Roman" w:hAnsi="Times New Roman" w:cs="Times New Roman"/>
        </w:rPr>
      </w:pPr>
      <w:proofErr w:type="spellStart"/>
      <w:r w:rsidRPr="00DC3792">
        <w:rPr>
          <w:rFonts w:ascii="Times New Roman" w:hAnsi="Times New Roman" w:cs="Times New Roman"/>
        </w:rPr>
        <w:t>BeaurtifulSoup</w:t>
      </w:r>
      <w:proofErr w:type="spellEnd"/>
      <w:r w:rsidRPr="00DC3792">
        <w:rPr>
          <w:rFonts w:ascii="Times New Roman" w:hAnsi="Times New Roman" w:cs="Times New Roman"/>
        </w:rPr>
        <w:t>:</w:t>
      </w:r>
    </w:p>
    <w:p w14:paraId="23888E8F" w14:textId="04E83C6F" w:rsidR="00F566E0" w:rsidRPr="00DC3792" w:rsidRDefault="00F566E0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Beautiful Soup is a Python package for parsing HTML and XML documents. It creates a parse tree for parsed pages that can be used to extract data from HTML, which is useful for web scraping.</w:t>
      </w:r>
    </w:p>
    <w:p w14:paraId="5C6320C0" w14:textId="7A5AA9FD" w:rsidR="00F566E0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16" w:history="1">
        <w:r w:rsidR="00F566E0" w:rsidRPr="00DC3792">
          <w:rPr>
            <w:rStyle w:val="Hyperlink"/>
            <w:rFonts w:ascii="Times New Roman" w:hAnsi="Times New Roman" w:cs="Times New Roman"/>
          </w:rPr>
          <w:t>https://www.crummy.com/software/BeautifulSoup/bs4/doc/</w:t>
        </w:r>
      </w:hyperlink>
      <w:r w:rsidR="00F566E0" w:rsidRPr="00DC3792">
        <w:rPr>
          <w:rFonts w:ascii="Times New Roman" w:hAnsi="Times New Roman" w:cs="Times New Roman"/>
        </w:rPr>
        <w:t xml:space="preserve"> </w:t>
      </w:r>
    </w:p>
    <w:p w14:paraId="54E96386" w14:textId="223A1D8B" w:rsidR="00056A18" w:rsidRPr="00DC3792" w:rsidRDefault="00056A18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Pandas:</w:t>
      </w:r>
    </w:p>
    <w:p w14:paraId="2A8C1FBD" w14:textId="549563D9" w:rsidR="00F566E0" w:rsidRPr="00DC3792" w:rsidRDefault="00F566E0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pandas </w:t>
      </w:r>
      <w:proofErr w:type="gramStart"/>
      <w:r w:rsidRPr="00DC3792">
        <w:rPr>
          <w:rFonts w:ascii="Times New Roman" w:hAnsi="Times New Roman" w:cs="Times New Roman"/>
        </w:rPr>
        <w:t>is</w:t>
      </w:r>
      <w:proofErr w:type="gramEnd"/>
      <w:r w:rsidRPr="00DC3792">
        <w:rPr>
          <w:rFonts w:ascii="Times New Roman" w:hAnsi="Times New Roman" w:cs="Times New Roman"/>
        </w:rPr>
        <w:t xml:space="preserve"> a software library written for the Python programming language for data manipulation and analysis. </w:t>
      </w:r>
      <w:proofErr w:type="gramStart"/>
      <w:r w:rsidRPr="00DC3792">
        <w:rPr>
          <w:rFonts w:ascii="Times New Roman" w:hAnsi="Times New Roman" w:cs="Times New Roman"/>
        </w:rPr>
        <w:t>In particular, it</w:t>
      </w:r>
      <w:proofErr w:type="gramEnd"/>
      <w:r w:rsidRPr="00DC3792">
        <w:rPr>
          <w:rFonts w:ascii="Times New Roman" w:hAnsi="Times New Roman" w:cs="Times New Roman"/>
        </w:rPr>
        <w:t xml:space="preserve"> offers data structures and operations for manipulating numerical tables and time series.</w:t>
      </w:r>
    </w:p>
    <w:p w14:paraId="02245021" w14:textId="67280E78" w:rsidR="00F566E0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17" w:history="1">
        <w:r w:rsidR="00F566E0" w:rsidRPr="00DC3792">
          <w:rPr>
            <w:rStyle w:val="Hyperlink"/>
            <w:rFonts w:ascii="Times New Roman" w:hAnsi="Times New Roman" w:cs="Times New Roman"/>
          </w:rPr>
          <w:t>https://pandas.pydata.org/</w:t>
        </w:r>
      </w:hyperlink>
      <w:r w:rsidR="00F566E0" w:rsidRPr="00DC3792">
        <w:rPr>
          <w:rFonts w:ascii="Times New Roman" w:hAnsi="Times New Roman" w:cs="Times New Roman"/>
        </w:rPr>
        <w:t xml:space="preserve"> </w:t>
      </w:r>
    </w:p>
    <w:p w14:paraId="06C00F41" w14:textId="1115D52E" w:rsidR="00886823" w:rsidRPr="00DC3792" w:rsidRDefault="00886823" w:rsidP="009C710B">
      <w:pPr>
        <w:jc w:val="both"/>
        <w:rPr>
          <w:rFonts w:ascii="Times New Roman" w:hAnsi="Times New Roman" w:cs="Times New Roman"/>
        </w:rPr>
      </w:pPr>
    </w:p>
    <w:p w14:paraId="0D15834E" w14:textId="43B5D28C" w:rsidR="00886823" w:rsidRPr="009C710B" w:rsidRDefault="00886823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710B">
        <w:rPr>
          <w:rFonts w:ascii="Times New Roman" w:hAnsi="Times New Roman" w:cs="Times New Roman"/>
          <w:b/>
          <w:bCs/>
          <w:sz w:val="28"/>
          <w:szCs w:val="28"/>
        </w:rPr>
        <w:t>Starting to script:</w:t>
      </w:r>
    </w:p>
    <w:p w14:paraId="315B24C5" w14:textId="5987A501" w:rsidR="00886823" w:rsidRPr="00DC3792" w:rsidRDefault="00886823" w:rsidP="009C710B">
      <w:pPr>
        <w:jc w:val="both"/>
        <w:rPr>
          <w:rFonts w:ascii="Times New Roman" w:hAnsi="Times New Roman" w:cs="Times New Roman"/>
        </w:rPr>
      </w:pPr>
    </w:p>
    <w:p w14:paraId="43D1FA45" w14:textId="3533BAA1" w:rsidR="009E25D6" w:rsidRPr="00DC3792" w:rsidRDefault="009E25D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First import the libra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E25D6" w:rsidRPr="00DC3792" w14:paraId="4348378C" w14:textId="77777777" w:rsidTr="009E25D6">
        <w:tc>
          <w:tcPr>
            <w:tcW w:w="9016" w:type="dxa"/>
          </w:tcPr>
          <w:p w14:paraId="573E4BFF" w14:textId="77777777" w:rsidR="009E25D6" w:rsidRPr="00DC3792" w:rsidRDefault="009E25D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17D0E0AE" w14:textId="5D993057" w:rsidR="009E25D6" w:rsidRPr="00DC3792" w:rsidRDefault="009E25D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</w:tc>
      </w:tr>
    </w:tbl>
    <w:p w14:paraId="1C8B886F" w14:textId="77777777" w:rsidR="009E25D6" w:rsidRPr="00DC3792" w:rsidRDefault="009E25D6" w:rsidP="009C710B">
      <w:pPr>
        <w:jc w:val="both"/>
        <w:rPr>
          <w:rFonts w:ascii="Times New Roman" w:hAnsi="Times New Roman" w:cs="Times New Roman"/>
        </w:rPr>
      </w:pPr>
    </w:p>
    <w:p w14:paraId="0F3A443E" w14:textId="0D3334A9" w:rsidR="009E25D6" w:rsidRPr="00DC3792" w:rsidRDefault="00C7543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Since we are working on dynamic pages. We need a function </w:t>
      </w:r>
      <w:r w:rsidR="009C710B">
        <w:rPr>
          <w:rFonts w:ascii="Times New Roman" w:hAnsi="Times New Roman" w:cs="Times New Roman"/>
        </w:rPr>
        <w:t>that</w:t>
      </w:r>
      <w:r w:rsidRPr="00DC3792">
        <w:rPr>
          <w:rFonts w:ascii="Times New Roman" w:hAnsi="Times New Roman" w:cs="Times New Roman"/>
        </w:rPr>
        <w:t xml:space="preserve"> can get to each different web page to extract the information. In the following code, we are defining a function to pass this value of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page, which we later use as well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7543B" w:rsidRPr="00DC3792" w14:paraId="02C22103" w14:textId="77777777" w:rsidTr="00C7543B">
        <w:tc>
          <w:tcPr>
            <w:tcW w:w="9016" w:type="dxa"/>
          </w:tcPr>
          <w:p w14:paraId="475B9657" w14:textId="77777777" w:rsidR="00C7543B" w:rsidRPr="00DC3792" w:rsidRDefault="00C7543B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48262478" w14:textId="77777777" w:rsidR="00C7543B" w:rsidRPr="00DC3792" w:rsidRDefault="00C7543B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3577A1D9" w14:textId="77777777" w:rsidR="00C7543B" w:rsidRPr="00DC3792" w:rsidRDefault="00C7543B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466B1DC" w14:textId="1DA4D4F4" w:rsidR="00C7543B" w:rsidRPr="00DC3792" w:rsidRDefault="00C7543B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</w:tc>
      </w:tr>
    </w:tbl>
    <w:p w14:paraId="48369765" w14:textId="715AD6A1" w:rsidR="00060627" w:rsidRPr="00DC3792" w:rsidRDefault="00060627" w:rsidP="009C710B">
      <w:pPr>
        <w:jc w:val="both"/>
        <w:rPr>
          <w:rFonts w:ascii="Times New Roman" w:hAnsi="Times New Roman" w:cs="Times New Roman"/>
        </w:rPr>
      </w:pPr>
    </w:p>
    <w:p w14:paraId="44E8CFA1" w14:textId="3CD3F458" w:rsidR="00060627" w:rsidRPr="00DC3792" w:rsidRDefault="00060627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include the URL which I explained </w:t>
      </w:r>
      <w:proofErr w:type="gramStart"/>
      <w:r w:rsidRPr="00DC3792">
        <w:rPr>
          <w:rFonts w:ascii="Times New Roman" w:hAnsi="Times New Roman" w:cs="Times New Roman"/>
        </w:rPr>
        <w:t>above</w:t>
      </w:r>
      <w:proofErr w:type="gramEnd"/>
      <w:r w:rsidRPr="00DC3792">
        <w:rPr>
          <w:rFonts w:ascii="Times New Roman" w:hAnsi="Times New Roman" w:cs="Times New Roman"/>
        </w:rPr>
        <w:t xml:space="preserve"> and which includes the q, l, and start parameters. Remember, it was skipping with 10s as a value. We can start with 0, as explained above. But, as we want an automated script, we can use this ‘page’ string in place of numbers (0, 10, 20), as follows.</w:t>
      </w:r>
    </w:p>
    <w:p w14:paraId="2A5199A7" w14:textId="29061FFE" w:rsidR="00060627" w:rsidRPr="00DC3792" w:rsidRDefault="00060627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The actual link as </w:t>
      </w:r>
      <w:r w:rsidR="009C710B">
        <w:rPr>
          <w:rFonts w:ascii="Times New Roman" w:hAnsi="Times New Roman" w:cs="Times New Roman"/>
        </w:rPr>
        <w:t>mentioned</w:t>
      </w:r>
      <w:r w:rsidRPr="00DC3792">
        <w:rPr>
          <w:rFonts w:ascii="Times New Roman" w:hAnsi="Times New Roman" w:cs="Times New Roman"/>
        </w:rPr>
        <w:t xml:space="preserve"> above was like this, </w:t>
      </w:r>
    </w:p>
    <w:p w14:paraId="3845320E" w14:textId="77777777" w:rsidR="00060627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18" w:history="1">
        <w:r w:rsidR="00060627" w:rsidRPr="00DC3792">
          <w:rPr>
            <w:rStyle w:val="Hyperlink"/>
            <w:rFonts w:ascii="Times New Roman" w:hAnsi="Times New Roman" w:cs="Times New Roman"/>
          </w:rPr>
          <w:t>https://ie.indeed.com/jobs?q=python%20developer&amp;l=dublin&amp;start=0</w:t>
        </w:r>
      </w:hyperlink>
      <w:r w:rsidR="00060627" w:rsidRPr="00DC3792">
        <w:rPr>
          <w:rFonts w:ascii="Times New Roman" w:hAnsi="Times New Roman" w:cs="Times New Roman"/>
        </w:rPr>
        <w:t xml:space="preserve"> </w:t>
      </w:r>
    </w:p>
    <w:p w14:paraId="4CAA31CC" w14:textId="4DDE555F" w:rsidR="00060627" w:rsidRPr="00DC3792" w:rsidRDefault="00060627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use curly brackets to fit the page in there. </w:t>
      </w:r>
    </w:p>
    <w:p w14:paraId="1BEF19B9" w14:textId="14440610" w:rsidR="00060627" w:rsidRPr="00DC3792" w:rsidRDefault="008110F1" w:rsidP="009C710B">
      <w:pPr>
        <w:jc w:val="both"/>
        <w:rPr>
          <w:rFonts w:ascii="Times New Roman" w:hAnsi="Times New Roman" w:cs="Times New Roman"/>
        </w:rPr>
      </w:pPr>
      <w:hyperlink r:id="rId19" w:history="1">
        <w:r w:rsidR="00060627" w:rsidRPr="00DC3792">
          <w:rPr>
            <w:rStyle w:val="Hyperlink"/>
            <w:rFonts w:ascii="Times New Roman" w:hAnsi="Times New Roman" w:cs="Times New Roman"/>
          </w:rPr>
          <w:t>https://ie.indeed.com/jobs?q=python%20developer&amp;l=dublin&amp;start={page}</w:t>
        </w:r>
      </w:hyperlink>
    </w:p>
    <w:p w14:paraId="636035F8" w14:textId="20EB03BB" w:rsidR="00AD0C14" w:rsidRPr="00DC3792" w:rsidRDefault="00AD0C1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use f-sting for format. Do some research on this f string </w:t>
      </w:r>
      <w:r w:rsidR="009C710B">
        <w:rPr>
          <w:rFonts w:ascii="Times New Roman" w:hAnsi="Times New Roman" w:cs="Times New Roman"/>
        </w:rPr>
        <w:t xml:space="preserve">and </w:t>
      </w:r>
      <w:r w:rsidRPr="00DC3792">
        <w:rPr>
          <w:rFonts w:ascii="Times New Roman" w:hAnsi="Times New Roman" w:cs="Times New Roman"/>
        </w:rPr>
        <w:t xml:space="preserve">why we use it. </w:t>
      </w:r>
    </w:p>
    <w:p w14:paraId="10A93DB3" w14:textId="77777777" w:rsidR="00AD0C14" w:rsidRPr="00DC3792" w:rsidRDefault="00AD0C14" w:rsidP="009C710B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060627" w:rsidRPr="00DC3792" w14:paraId="69B2E307" w14:textId="77777777" w:rsidTr="00060627">
        <w:tc>
          <w:tcPr>
            <w:tcW w:w="9209" w:type="dxa"/>
          </w:tcPr>
          <w:p w14:paraId="5A1B8848" w14:textId="77777777" w:rsidR="00060627" w:rsidRPr="00DC3792" w:rsidRDefault="00060627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6D482937" w14:textId="77777777" w:rsidR="00060627" w:rsidRPr="00DC3792" w:rsidRDefault="00060627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046214E0" w14:textId="77777777" w:rsidR="00060627" w:rsidRPr="00DC3792" w:rsidRDefault="00060627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561CCCA" w14:textId="3334DBD3" w:rsidR="00060627" w:rsidRPr="00DC3792" w:rsidRDefault="00060627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0DE1EDF2" w14:textId="040B3B75" w:rsidR="00060627" w:rsidRPr="00DC3792" w:rsidRDefault="00060627" w:rsidP="009C710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</w:t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DC3792">
              <w:rPr>
                <w:rFonts w:ascii="Times New Roman" w:hAnsi="Times New Roman" w:cs="Times New Roman"/>
              </w:rPr>
              <w:t>f‘</w:t>
            </w:r>
            <w:proofErr w:type="gramEnd"/>
            <w:r w:rsidR="006B57A2">
              <w:fldChar w:fldCharType="begin"/>
            </w:r>
            <w:r w:rsidR="006B57A2">
              <w:instrText xml:space="preserve"> HYPERLINK "https://ie.indeed.com/jobs?q=python%20developer&amp;l=dublin&amp;start=%7bpage%7d" </w:instrText>
            </w:r>
            <w:r w:rsidR="006B57A2">
              <w:fldChar w:fldCharType="separate"/>
            </w:r>
            <w:r w:rsidRPr="00DC3792">
              <w:rPr>
                <w:rStyle w:val="Hyperlink"/>
                <w:rFonts w:ascii="Times New Roman" w:hAnsi="Times New Roman" w:cs="Times New Roman"/>
              </w:rPr>
              <w:t>https://ie.indeed.com/jobs?q=python%20developer&amp;l=dublin&amp;start={page}</w:t>
            </w:r>
            <w:r w:rsidR="006B57A2">
              <w:rPr>
                <w:rStyle w:val="Hyperlink"/>
                <w:rFonts w:ascii="Times New Roman" w:hAnsi="Times New Roman" w:cs="Times New Roman"/>
              </w:rPr>
              <w:fldChar w:fldCharType="end"/>
            </w:r>
            <w:r w:rsidRPr="00DC3792">
              <w:rPr>
                <w:rFonts w:ascii="Times New Roman" w:hAnsi="Times New Roman" w:cs="Times New Roman"/>
              </w:rPr>
              <w:t>’</w:t>
            </w:r>
          </w:p>
          <w:p w14:paraId="36C975A4" w14:textId="1F63DEA9" w:rsidR="00060627" w:rsidRPr="00DC3792" w:rsidRDefault="00060627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452891A" w14:textId="77777777" w:rsidR="00060627" w:rsidRPr="00DC3792" w:rsidRDefault="00060627" w:rsidP="009C710B">
      <w:pPr>
        <w:jc w:val="both"/>
        <w:rPr>
          <w:rFonts w:ascii="Times New Roman" w:hAnsi="Times New Roman" w:cs="Times New Roman"/>
        </w:rPr>
      </w:pPr>
    </w:p>
    <w:p w14:paraId="35BB92D0" w14:textId="480B8E61" w:rsidR="00060627" w:rsidRPr="00DC3792" w:rsidRDefault="00814965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, we need to include the user-agents. Search on google as my user </w:t>
      </w:r>
      <w:r w:rsidR="009C710B">
        <w:rPr>
          <w:rFonts w:ascii="Times New Roman" w:hAnsi="Times New Roman" w:cs="Times New Roman"/>
        </w:rPr>
        <w:t>agent</w:t>
      </w:r>
      <w:r w:rsidRPr="00DC3792">
        <w:rPr>
          <w:rFonts w:ascii="Times New Roman" w:hAnsi="Times New Roman" w:cs="Times New Roman"/>
        </w:rPr>
        <w:t xml:space="preserve"> and </w:t>
      </w:r>
      <w:r w:rsidR="009C710B">
        <w:rPr>
          <w:rFonts w:ascii="Times New Roman" w:hAnsi="Times New Roman" w:cs="Times New Roman"/>
        </w:rPr>
        <w:t>copy-paste</w:t>
      </w:r>
      <w:r w:rsidRPr="00DC3792">
        <w:rPr>
          <w:rFonts w:ascii="Times New Roman" w:hAnsi="Times New Roman" w:cs="Times New Roman"/>
        </w:rPr>
        <w:t xml:space="preserve"> it </w:t>
      </w:r>
      <w:r w:rsidR="009C710B">
        <w:rPr>
          <w:rFonts w:ascii="Times New Roman" w:hAnsi="Times New Roman" w:cs="Times New Roman"/>
        </w:rPr>
        <w:t>into</w:t>
      </w:r>
      <w:r w:rsidRPr="00DC3792">
        <w:rPr>
          <w:rFonts w:ascii="Times New Roman" w:hAnsi="Times New Roman" w:cs="Times New Roman"/>
        </w:rPr>
        <w:t xml:space="preserve"> the python file. </w:t>
      </w:r>
    </w:p>
    <w:p w14:paraId="408B6B5B" w14:textId="4FC118BB" w:rsidR="004B254C" w:rsidRPr="00DC3792" w:rsidRDefault="004B254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1E20E348" wp14:editId="18E76640">
            <wp:extent cx="4514174" cy="211455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362" cy="2116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5730E" w14:textId="1747F9D5" w:rsidR="00060627" w:rsidRPr="00DC3792" w:rsidRDefault="00060627" w:rsidP="009C710B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54C" w:rsidRPr="00DC3792" w14:paraId="2D220266" w14:textId="77777777" w:rsidTr="004B254C">
        <w:tc>
          <w:tcPr>
            <w:tcW w:w="9016" w:type="dxa"/>
          </w:tcPr>
          <w:p w14:paraId="1EADC3F4" w14:textId="77777777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0B4318F2" w14:textId="77777777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2820C353" w14:textId="77777777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0BF1FE9A" w14:textId="77777777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DC11D4E" w14:textId="77777777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548E1E7D" w14:textId="6B53D24B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'}</w:t>
            </w:r>
          </w:p>
          <w:p w14:paraId="6B34837D" w14:textId="77777777" w:rsidR="00E0233A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4225545B" w14:textId="7FA80915" w:rsidR="00C05608" w:rsidRPr="00DC3792" w:rsidRDefault="00E023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</w:p>
        </w:tc>
      </w:tr>
    </w:tbl>
    <w:p w14:paraId="68DFD09F" w14:textId="6D534C95" w:rsidR="009E25D6" w:rsidRPr="00DC3792" w:rsidRDefault="009E25D6" w:rsidP="009C710B">
      <w:pPr>
        <w:jc w:val="both"/>
        <w:rPr>
          <w:rFonts w:ascii="Times New Roman" w:hAnsi="Times New Roman" w:cs="Times New Roman"/>
        </w:rPr>
      </w:pPr>
    </w:p>
    <w:p w14:paraId="2FADF4C1" w14:textId="611341C6" w:rsidR="009E25D6" w:rsidRPr="00DC3792" w:rsidRDefault="003C72E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</w:t>
      </w:r>
      <w:r w:rsidR="009C710B">
        <w:rPr>
          <w:rFonts w:ascii="Times New Roman" w:hAnsi="Times New Roman" w:cs="Times New Roman"/>
        </w:rPr>
        <w:t>let’s</w:t>
      </w:r>
      <w:r w:rsidRPr="00DC3792">
        <w:rPr>
          <w:rFonts w:ascii="Times New Roman" w:hAnsi="Times New Roman" w:cs="Times New Roman"/>
        </w:rPr>
        <w:t xml:space="preserve"> use the requests and beautiful soup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72E4" w:rsidRPr="00DC3792" w14:paraId="77F914C4" w14:textId="77777777" w:rsidTr="003C72E4">
        <w:tc>
          <w:tcPr>
            <w:tcW w:w="9016" w:type="dxa"/>
          </w:tcPr>
          <w:p w14:paraId="45124890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32F12A7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0FEB4C51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50DB6E84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0D2BB129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60381C9A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63AE2E50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lastRenderedPageBreak/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2C33A242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53E486BB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01119C17" w14:textId="77777777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375FF9A6" w14:textId="2A6992B3" w:rsidR="003C72E4" w:rsidRPr="00DC3792" w:rsidRDefault="003C72E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</w:p>
        </w:tc>
      </w:tr>
    </w:tbl>
    <w:p w14:paraId="11F133A7" w14:textId="5D3A5836" w:rsidR="003C72E4" w:rsidRPr="00DC3792" w:rsidRDefault="003C72E4" w:rsidP="009C710B">
      <w:pPr>
        <w:jc w:val="both"/>
        <w:rPr>
          <w:rFonts w:ascii="Times New Roman" w:hAnsi="Times New Roman" w:cs="Times New Roman"/>
        </w:rPr>
      </w:pPr>
    </w:p>
    <w:p w14:paraId="225705C8" w14:textId="3C50B7C9" w:rsidR="00566E43" w:rsidRPr="00DC3792" w:rsidRDefault="00566E4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or testing this part, use the following co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66E43" w:rsidRPr="00DC3792" w14:paraId="4CE9525F" w14:textId="77777777" w:rsidTr="00566E43">
        <w:tc>
          <w:tcPr>
            <w:tcW w:w="9016" w:type="dxa"/>
          </w:tcPr>
          <w:p w14:paraId="7847B002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71383582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1469B4F0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364F26A4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58A380C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7294EF5C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56AF95CE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2912E391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168AFEBF" w14:textId="16080D4F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eturn r. </w:t>
            </w:r>
            <w:proofErr w:type="spellStart"/>
            <w:r w:rsidRPr="00DC3792">
              <w:rPr>
                <w:rFonts w:ascii="Times New Roman" w:hAnsi="Times New Roman" w:cs="Times New Roman"/>
              </w:rPr>
              <w:t>status_code</w:t>
            </w:r>
            <w:proofErr w:type="spellEnd"/>
          </w:p>
          <w:p w14:paraId="2E5129F3" w14:textId="7AC3151B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290DB81A" w14:textId="7960DBC1" w:rsidR="00566E43" w:rsidRPr="00DC3792" w:rsidRDefault="0072372B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print(</w:t>
            </w:r>
            <w:proofErr w:type="gramStart"/>
            <w:r w:rsidR="00566E43"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="00566E43" w:rsidRPr="00DC3792">
              <w:rPr>
                <w:rFonts w:ascii="Times New Roman" w:hAnsi="Times New Roman" w:cs="Times New Roman"/>
              </w:rPr>
              <w:t>0)</w:t>
            </w:r>
            <w:r w:rsidRPr="00DC3792">
              <w:rPr>
                <w:rFonts w:ascii="Times New Roman" w:hAnsi="Times New Roman" w:cs="Times New Roman"/>
              </w:rPr>
              <w:t>)</w:t>
            </w:r>
            <w:r w:rsidR="00566E43" w:rsidRPr="00DC3792">
              <w:rPr>
                <w:rFonts w:ascii="Times New Roman" w:hAnsi="Times New Roman" w:cs="Times New Roman"/>
              </w:rPr>
              <w:t xml:space="preserve"> #this is zero</w:t>
            </w:r>
          </w:p>
          <w:p w14:paraId="2E70486B" w14:textId="6A8406D6" w:rsidR="0072372B" w:rsidRPr="00DC3792" w:rsidRDefault="0072372B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4337C0B9" w14:textId="77777777" w:rsidR="00566E43" w:rsidRPr="00DC3792" w:rsidRDefault="00566E43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FA76671" w14:textId="77777777" w:rsidR="00566E43" w:rsidRPr="00DC3792" w:rsidRDefault="00566E43" w:rsidP="009C710B">
      <w:pPr>
        <w:jc w:val="both"/>
        <w:rPr>
          <w:rFonts w:ascii="Times New Roman" w:hAnsi="Times New Roman" w:cs="Times New Roman"/>
        </w:rPr>
      </w:pPr>
    </w:p>
    <w:p w14:paraId="128027E8" w14:textId="719A766E" w:rsidR="009E25D6" w:rsidRPr="00DC3792" w:rsidRDefault="00B4068E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757E685D" wp14:editId="26D2BE50">
            <wp:extent cx="4480560" cy="731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F1928" w14:textId="75E0C0A6" w:rsidR="00B4068E" w:rsidRPr="00DC3792" w:rsidRDefault="00B4068E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This shows that the code is working, as you can see the HTML</w:t>
      </w:r>
      <w:r w:rsidR="006922BF" w:rsidRPr="00DC3792">
        <w:rPr>
          <w:rFonts w:ascii="Times New Roman" w:hAnsi="Times New Roman" w:cs="Times New Roman"/>
        </w:rPr>
        <w:t>/HTTP</w:t>
      </w:r>
      <w:r w:rsidRPr="00DC3792">
        <w:rPr>
          <w:rFonts w:ascii="Times New Roman" w:hAnsi="Times New Roman" w:cs="Times New Roman"/>
        </w:rPr>
        <w:t xml:space="preserve"> code for OK. </w:t>
      </w:r>
    </w:p>
    <w:p w14:paraId="3F4E82A6" w14:textId="251EAA2D" w:rsidR="00CA448A" w:rsidRPr="00DC3792" w:rsidRDefault="00035FE5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remove these two checking lines. </w:t>
      </w:r>
    </w:p>
    <w:p w14:paraId="24734429" w14:textId="55052A70" w:rsidR="00035FE5" w:rsidRPr="00DC3792" w:rsidRDefault="00035FE5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Now we are going to introduce our soup variable, as below</w:t>
      </w:r>
      <w:r w:rsidR="009C710B">
        <w:rPr>
          <w:rFonts w:ascii="Times New Roman" w:hAnsi="Times New Roman" w:cs="Times New Roman"/>
        </w:rPr>
        <w:t>,</w:t>
      </w:r>
      <w:r w:rsidR="00B91BF6" w:rsidRPr="00DC3792">
        <w:rPr>
          <w:rFonts w:ascii="Times New Roman" w:hAnsi="Times New Roman" w:cs="Times New Roman"/>
        </w:rPr>
        <w:t xml:space="preserve"> and return </w:t>
      </w:r>
      <w:r w:rsidR="009C710B">
        <w:rPr>
          <w:rFonts w:ascii="Times New Roman" w:hAnsi="Times New Roman" w:cs="Times New Roman"/>
        </w:rPr>
        <w:t xml:space="preserve">the </w:t>
      </w:r>
      <w:r w:rsidR="00B91BF6" w:rsidRPr="00DC3792">
        <w:rPr>
          <w:rFonts w:ascii="Times New Roman" w:hAnsi="Times New Roman" w:cs="Times New Roman"/>
        </w:rPr>
        <w:t xml:space="preserve">soup. 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9016"/>
      </w:tblGrid>
      <w:tr w:rsidR="00B91BF6" w:rsidRPr="00DC3792" w14:paraId="7DF8D44F" w14:textId="77777777" w:rsidTr="00B91BF6">
        <w:tc>
          <w:tcPr>
            <w:tcW w:w="9016" w:type="dxa"/>
          </w:tcPr>
          <w:p w14:paraId="095F1795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20185A37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6149B477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639D13D1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C0E29EC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666AF2E9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2FF5CCFB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03C58816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4C0271BC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33973AC8" w14:textId="105C8E66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return soup</w:t>
            </w:r>
          </w:p>
          <w:p w14:paraId="166EBA23" w14:textId="77777777" w:rsidR="00B91BF6" w:rsidRPr="00DC3792" w:rsidRDefault="00B91BF6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C408BF1" w14:textId="04A8E8CB" w:rsidR="00035FE5" w:rsidRPr="00DC3792" w:rsidRDefault="00035FE5" w:rsidP="009C710B">
      <w:pPr>
        <w:jc w:val="both"/>
        <w:rPr>
          <w:rFonts w:ascii="Times New Roman" w:hAnsi="Times New Roman" w:cs="Times New Roman"/>
        </w:rPr>
      </w:pPr>
    </w:p>
    <w:p w14:paraId="5EF75CE1" w14:textId="1D4BB849" w:rsidR="007B3C14" w:rsidRPr="00DC3792" w:rsidRDefault="007B3C1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we are going to use the transform, where we are passing </w:t>
      </w:r>
      <w:r w:rsidR="009C710B">
        <w:rPr>
          <w:rFonts w:ascii="Times New Roman" w:hAnsi="Times New Roman" w:cs="Times New Roman"/>
        </w:rPr>
        <w:t>these</w:t>
      </w:r>
      <w:r w:rsidRPr="00DC3792">
        <w:rPr>
          <w:rFonts w:ascii="Times New Roman" w:hAnsi="Times New Roman" w:cs="Times New Roman"/>
        </w:rPr>
        <w:t xml:space="preserve"> soup values and we will use our HTML code parameters. For this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we need to define the transform fun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B3C14" w:rsidRPr="00DC3792" w14:paraId="15D410CB" w14:textId="77777777" w:rsidTr="007B3C14">
        <w:tc>
          <w:tcPr>
            <w:tcW w:w="9016" w:type="dxa"/>
          </w:tcPr>
          <w:p w14:paraId="14C09363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3AE2EBDF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2E7F989D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lastRenderedPageBreak/>
              <w:t>import pandas as pd</w:t>
            </w:r>
          </w:p>
          <w:p w14:paraId="700E8743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868196F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4CA4C084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677A7845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6064D39E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17174B76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73B6B964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return soup</w:t>
            </w:r>
          </w:p>
          <w:p w14:paraId="6449F9F2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61FFEF6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56CE52AA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53736B9" w14:textId="77777777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E7CD3BE" w14:textId="2E4E019E" w:rsidR="007B3C14" w:rsidRPr="00DC3792" w:rsidRDefault="007B3C14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628C950" w14:textId="2DB5BBA6" w:rsidR="007B3C14" w:rsidRPr="00DC3792" w:rsidRDefault="007B3C14" w:rsidP="009C710B">
      <w:pPr>
        <w:jc w:val="both"/>
        <w:rPr>
          <w:rFonts w:ascii="Times New Roman" w:hAnsi="Times New Roman" w:cs="Times New Roman"/>
        </w:rPr>
      </w:pPr>
    </w:p>
    <w:p w14:paraId="2FEC8973" w14:textId="2010CFF9" w:rsidR="007B3C14" w:rsidRPr="00DC3792" w:rsidRDefault="007B3C1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need now to navigate through our HTML page to look </w:t>
      </w:r>
      <w:r w:rsidR="009C710B">
        <w:rPr>
          <w:rFonts w:ascii="Times New Roman" w:hAnsi="Times New Roman" w:cs="Times New Roman"/>
        </w:rPr>
        <w:t xml:space="preserve">at </w:t>
      </w:r>
      <w:r w:rsidRPr="00DC3792">
        <w:rPr>
          <w:rFonts w:ascii="Times New Roman" w:hAnsi="Times New Roman" w:cs="Times New Roman"/>
        </w:rPr>
        <w:t xml:space="preserve">intro classes where the </w:t>
      </w:r>
      <w:r w:rsidR="009C710B">
        <w:rPr>
          <w:rFonts w:ascii="Times New Roman" w:hAnsi="Times New Roman" w:cs="Times New Roman"/>
        </w:rPr>
        <w:t>JOB CARDS</w:t>
      </w:r>
      <w:r w:rsidRPr="00DC3792">
        <w:rPr>
          <w:rFonts w:ascii="Times New Roman" w:hAnsi="Times New Roman" w:cs="Times New Roman"/>
        </w:rPr>
        <w:t xml:space="preserve"> code is used. </w:t>
      </w:r>
    </w:p>
    <w:p w14:paraId="3A989F4B" w14:textId="7DC3AA78" w:rsidR="002C4177" w:rsidRPr="00DC3792" w:rsidRDefault="002C4177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1186340A" wp14:editId="7F9123D2">
            <wp:extent cx="5724525" cy="21621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FBF25" w14:textId="32E7EBEB" w:rsidR="002C4177" w:rsidRPr="00DC3792" w:rsidRDefault="002C4177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The </w:t>
      </w:r>
      <w:r w:rsidR="009C710B">
        <w:rPr>
          <w:rFonts w:ascii="Times New Roman" w:hAnsi="Times New Roman" w:cs="Times New Roman"/>
        </w:rPr>
        <w:t>down arrow</w:t>
      </w:r>
      <w:r w:rsidRPr="00DC3792">
        <w:rPr>
          <w:rFonts w:ascii="Times New Roman" w:hAnsi="Times New Roman" w:cs="Times New Roman"/>
        </w:rPr>
        <w:t xml:space="preserve"> is showing the box for </w:t>
      </w:r>
      <w:proofErr w:type="spellStart"/>
      <w:r w:rsidRPr="00DC3792">
        <w:rPr>
          <w:rFonts w:ascii="Times New Roman" w:hAnsi="Times New Roman" w:cs="Times New Roman"/>
        </w:rPr>
        <w:t>JobCards</w:t>
      </w:r>
      <w:proofErr w:type="spellEnd"/>
      <w:r w:rsidRPr="00DC3792">
        <w:rPr>
          <w:rFonts w:ascii="Times New Roman" w:hAnsi="Times New Roman" w:cs="Times New Roman"/>
        </w:rPr>
        <w:t xml:space="preserve">. The right direction arrow is the navigator for </w:t>
      </w:r>
      <w:r w:rsidR="009C710B">
        <w:rPr>
          <w:rFonts w:ascii="Times New Roman" w:hAnsi="Times New Roman" w:cs="Times New Roman"/>
        </w:rPr>
        <w:t>HTML</w:t>
      </w:r>
      <w:r w:rsidRPr="00DC3792">
        <w:rPr>
          <w:rFonts w:ascii="Times New Roman" w:hAnsi="Times New Roman" w:cs="Times New Roman"/>
        </w:rPr>
        <w:t xml:space="preserve"> code. Click on this and then place your mouse cursor on any job card. It will direct you to the related </w:t>
      </w:r>
      <w:r w:rsidR="009C710B">
        <w:rPr>
          <w:rFonts w:ascii="Times New Roman" w:hAnsi="Times New Roman" w:cs="Times New Roman"/>
        </w:rPr>
        <w:t>HTML</w:t>
      </w:r>
      <w:r w:rsidRPr="00DC3792">
        <w:rPr>
          <w:rFonts w:ascii="Times New Roman" w:hAnsi="Times New Roman" w:cs="Times New Roman"/>
        </w:rPr>
        <w:t xml:space="preserve"> code of that </w:t>
      </w:r>
      <w:proofErr w:type="gramStart"/>
      <w:r w:rsidRPr="00DC3792">
        <w:rPr>
          <w:rFonts w:ascii="Times New Roman" w:hAnsi="Times New Roman" w:cs="Times New Roman"/>
        </w:rPr>
        <w:t>particular job</w:t>
      </w:r>
      <w:proofErr w:type="gramEnd"/>
      <w:r w:rsidRPr="00DC3792">
        <w:rPr>
          <w:rFonts w:ascii="Times New Roman" w:hAnsi="Times New Roman" w:cs="Times New Roman"/>
        </w:rPr>
        <w:t xml:space="preserve"> card. </w:t>
      </w:r>
    </w:p>
    <w:p w14:paraId="66F42776" w14:textId="65EDF050" w:rsidR="00E657FA" w:rsidRPr="00DC3792" w:rsidRDefault="00E657F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You need to spend some time on this HTML code tags understanding. You should look for similar tags for each </w:t>
      </w:r>
      <w:r w:rsidR="009C710B">
        <w:rPr>
          <w:rFonts w:ascii="Times New Roman" w:hAnsi="Times New Roman" w:cs="Times New Roman"/>
        </w:rPr>
        <w:t>job card</w:t>
      </w:r>
      <w:r w:rsidRPr="00DC3792">
        <w:rPr>
          <w:rFonts w:ascii="Times New Roman" w:hAnsi="Times New Roman" w:cs="Times New Roman"/>
        </w:rPr>
        <w:t xml:space="preserve">. </w:t>
      </w:r>
    </w:p>
    <w:p w14:paraId="58945542" w14:textId="1D0637F9" w:rsidR="00E657FA" w:rsidRPr="00DC3792" w:rsidRDefault="00E657F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2E602C3A" wp14:editId="39064354">
            <wp:extent cx="5724525" cy="23050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E13C4" w14:textId="54ED7966" w:rsidR="00E657FA" w:rsidRPr="00DC3792" w:rsidRDefault="00E657FA" w:rsidP="009C710B">
      <w:pPr>
        <w:jc w:val="both"/>
        <w:rPr>
          <w:rFonts w:ascii="Times New Roman" w:hAnsi="Times New Roman" w:cs="Times New Roman"/>
        </w:rPr>
      </w:pPr>
    </w:p>
    <w:p w14:paraId="35572442" w14:textId="38D87727" w:rsidR="00E657FA" w:rsidRPr="00DC3792" w:rsidRDefault="00E657F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need to look at the SLIDER CONTAINER, which is common for each job title. You can navigate to verify it in other job cards. </w:t>
      </w:r>
    </w:p>
    <w:p w14:paraId="635FF71F" w14:textId="4CBBF154" w:rsidR="00E657FA" w:rsidRPr="00DC3792" w:rsidRDefault="00E657F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or our function, we are going to use this div variable which is commonly representing the job slider container of all the searched job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57FA" w:rsidRPr="00DC3792" w14:paraId="4BC2E4B8" w14:textId="77777777" w:rsidTr="00E657FA">
        <w:tc>
          <w:tcPr>
            <w:tcW w:w="9016" w:type="dxa"/>
          </w:tcPr>
          <w:p w14:paraId="0ECD4315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7393471B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741BC5C6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687F3D94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46A5252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2DE501C9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4582485F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321F41E0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742EEE49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47786466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return soup</w:t>
            </w:r>
          </w:p>
          <w:p w14:paraId="70B07CE3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DB3F685" w14:textId="3C050F14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2920460A" w14:textId="0F6AFD43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"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")</w:t>
            </w:r>
          </w:p>
          <w:p w14:paraId="267759F5" w14:textId="77777777" w:rsidR="00E657FA" w:rsidRPr="00DC3792" w:rsidRDefault="00E657FA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4C7B42C" w14:textId="5C57EB8D" w:rsidR="007B3C14" w:rsidRPr="00DC3792" w:rsidRDefault="007B3C14" w:rsidP="009C710B">
      <w:pPr>
        <w:jc w:val="both"/>
        <w:rPr>
          <w:rFonts w:ascii="Times New Roman" w:hAnsi="Times New Roman" w:cs="Times New Roman"/>
        </w:rPr>
      </w:pPr>
    </w:p>
    <w:p w14:paraId="33F46BD2" w14:textId="43162052" w:rsidR="007B3C14" w:rsidRPr="00DC3792" w:rsidRDefault="00E657F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6A4A9B2F" wp14:editId="05067BBF">
            <wp:extent cx="4846320" cy="1371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2BB3C" w14:textId="76C97D72" w:rsidR="00891ED0" w:rsidRPr="00DC3792" w:rsidRDefault="009C710B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’s</w:t>
      </w:r>
      <w:r w:rsidR="00891ED0" w:rsidRPr="00DC3792">
        <w:rPr>
          <w:rFonts w:ascii="Times New Roman" w:hAnsi="Times New Roman" w:cs="Times New Roman"/>
        </w:rPr>
        <w:t xml:space="preserve"> now check our </w:t>
      </w:r>
      <w:proofErr w:type="gramStart"/>
      <w:r w:rsidR="00891ED0" w:rsidRPr="00DC3792">
        <w:rPr>
          <w:rFonts w:ascii="Times New Roman" w:hAnsi="Times New Roman" w:cs="Times New Roman"/>
        </w:rPr>
        <w:t>code, if</w:t>
      </w:r>
      <w:proofErr w:type="gramEnd"/>
      <w:r w:rsidR="00891ED0" w:rsidRPr="00DC3792">
        <w:rPr>
          <w:rFonts w:ascii="Times New Roman" w:hAnsi="Times New Roman" w:cs="Times New Roman"/>
        </w:rPr>
        <w:t xml:space="preserve"> it is returning any valu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1ED0" w:rsidRPr="00DC3792" w14:paraId="0A9F1412" w14:textId="77777777" w:rsidTr="00891ED0">
        <w:tc>
          <w:tcPr>
            <w:tcW w:w="9016" w:type="dxa"/>
          </w:tcPr>
          <w:p w14:paraId="13D1B15C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6E8DE073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53E8874C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1A9B61A0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5FD09FF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6775516D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1AC1C1FA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163B6592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7FB44C08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42D5BF60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return soup</w:t>
            </w:r>
          </w:p>
          <w:p w14:paraId="1D1B9214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45BFD8B1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6BE8C674" w14:textId="66E4FA2E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"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")</w:t>
            </w:r>
          </w:p>
          <w:p w14:paraId="795EB483" w14:textId="4C9B1793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retur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len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)</w:t>
            </w:r>
          </w:p>
          <w:p w14:paraId="74E44EBF" w14:textId="75ADE840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2BB3CAA0" w14:textId="0021EDCC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 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30AC5F09" w14:textId="33A3E7D0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print(transform(c))</w:t>
            </w:r>
          </w:p>
          <w:p w14:paraId="69089DEA" w14:textId="77777777" w:rsidR="00891ED0" w:rsidRPr="00DC3792" w:rsidRDefault="00891ED0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9DB9774" w14:textId="084E273E" w:rsidR="00E657FA" w:rsidRPr="00DC3792" w:rsidRDefault="00E657FA" w:rsidP="009C710B">
      <w:pPr>
        <w:jc w:val="both"/>
        <w:rPr>
          <w:rFonts w:ascii="Times New Roman" w:hAnsi="Times New Roman" w:cs="Times New Roman"/>
        </w:rPr>
      </w:pPr>
    </w:p>
    <w:p w14:paraId="394430CB" w14:textId="5A107BB5" w:rsidR="00E657FA" w:rsidRPr="00DC3792" w:rsidRDefault="00AB3E6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8A21FB" wp14:editId="174C19C4">
            <wp:extent cx="4686300" cy="676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3F351" w14:textId="726ACEF4" w:rsidR="00AB3E63" w:rsidRPr="00DC3792" w:rsidRDefault="00AB3E6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see it is showing us this value as 15. It means on the first page we have 15 records. </w:t>
      </w:r>
    </w:p>
    <w:p w14:paraId="06925623" w14:textId="32277B15" w:rsidR="00A03A36" w:rsidRPr="00DC3792" w:rsidRDefault="00A03A3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delete those two lines, which we used for testing, the return </w:t>
      </w:r>
      <w:proofErr w:type="spellStart"/>
      <w:proofErr w:type="gramStart"/>
      <w:r w:rsidRPr="00DC3792">
        <w:rPr>
          <w:rFonts w:ascii="Times New Roman" w:hAnsi="Times New Roman" w:cs="Times New Roman"/>
        </w:rPr>
        <w:t>len</w:t>
      </w:r>
      <w:proofErr w:type="spellEnd"/>
      <w:r w:rsidRPr="00DC3792">
        <w:rPr>
          <w:rFonts w:ascii="Times New Roman" w:hAnsi="Times New Roman" w:cs="Times New Roman"/>
        </w:rPr>
        <w:t>(</w:t>
      </w:r>
      <w:proofErr w:type="gramEnd"/>
      <w:r w:rsidRPr="00DC3792">
        <w:rPr>
          <w:rFonts w:ascii="Times New Roman" w:hAnsi="Times New Roman" w:cs="Times New Roman"/>
        </w:rPr>
        <w:t>) and print(transform).</w:t>
      </w:r>
    </w:p>
    <w:p w14:paraId="2FA99E0F" w14:textId="19217F97" w:rsidR="00494F26" w:rsidRPr="00DC3792" w:rsidRDefault="00494F26" w:rsidP="009C710B">
      <w:pPr>
        <w:jc w:val="both"/>
        <w:rPr>
          <w:rFonts w:ascii="Times New Roman" w:hAnsi="Times New Roman" w:cs="Times New Roman"/>
        </w:rPr>
      </w:pPr>
    </w:p>
    <w:p w14:paraId="35288B0A" w14:textId="1ABF670C" w:rsidR="00494F26" w:rsidRPr="009C710B" w:rsidRDefault="00494F26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710B">
        <w:rPr>
          <w:rFonts w:ascii="Times New Roman" w:hAnsi="Times New Roman" w:cs="Times New Roman"/>
          <w:b/>
          <w:bCs/>
          <w:sz w:val="28"/>
          <w:szCs w:val="28"/>
        </w:rPr>
        <w:t>FIELDS/</w:t>
      </w:r>
      <w:r w:rsidR="009C710B" w:rsidRPr="009C710B">
        <w:rPr>
          <w:rFonts w:ascii="Times New Roman" w:hAnsi="Times New Roman" w:cs="Times New Roman"/>
          <w:b/>
          <w:bCs/>
          <w:sz w:val="28"/>
          <w:szCs w:val="28"/>
        </w:rPr>
        <w:t>INFORMATION</w:t>
      </w:r>
      <w:r w:rsidRPr="009C710B">
        <w:rPr>
          <w:rFonts w:ascii="Times New Roman" w:hAnsi="Times New Roman" w:cs="Times New Roman"/>
          <w:b/>
          <w:bCs/>
          <w:sz w:val="28"/>
          <w:szCs w:val="28"/>
        </w:rPr>
        <w:t xml:space="preserve"> extraction:</w:t>
      </w:r>
    </w:p>
    <w:p w14:paraId="41B61D8E" w14:textId="4B11B1E5" w:rsidR="00494F26" w:rsidRPr="00DC3792" w:rsidRDefault="00494F2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is the time to extract the information from the webpage. </w:t>
      </w:r>
    </w:p>
    <w:p w14:paraId="00E26C0C" w14:textId="17F9E63E" w:rsidR="00494F26" w:rsidRPr="00DC3792" w:rsidRDefault="00494F26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will use a for loop, </w:t>
      </w:r>
      <w:proofErr w:type="gramStart"/>
      <w:r w:rsidRPr="00DC3792">
        <w:rPr>
          <w:rFonts w:ascii="Times New Roman" w:hAnsi="Times New Roman" w:cs="Times New Roman"/>
        </w:rPr>
        <w:t>because,</w:t>
      </w:r>
      <w:proofErr w:type="gramEnd"/>
      <w:r w:rsidRPr="00DC3792">
        <w:rPr>
          <w:rFonts w:ascii="Times New Roman" w:hAnsi="Times New Roman" w:cs="Times New Roman"/>
        </w:rPr>
        <w:t xml:space="preserve"> it’s a dynamic page and we don’t want to write a separate code for each different page. Remember we use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‘page’ variable above. </w:t>
      </w:r>
    </w:p>
    <w:p w14:paraId="48CA56CA" w14:textId="77777777" w:rsidR="00BF62D9" w:rsidRPr="00DC3792" w:rsidRDefault="00BF62D9" w:rsidP="009C710B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F62D9" w:rsidRPr="00DC3792" w14:paraId="0BD516A7" w14:textId="77777777" w:rsidTr="00BF62D9">
        <w:tc>
          <w:tcPr>
            <w:tcW w:w="9016" w:type="dxa"/>
          </w:tcPr>
          <w:p w14:paraId="08D2B573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1687B9C6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6FEE8EDC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2DEB7506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CF53E9F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277032A1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16530E4D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0B586236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58BC7AF9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51C675A0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return soup</w:t>
            </w:r>
          </w:p>
          <w:p w14:paraId="459B6CCB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6A97046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5D452709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"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")</w:t>
            </w:r>
          </w:p>
          <w:p w14:paraId="40F77CFB" w14:textId="6DC085E8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</w:t>
            </w:r>
            <w:r w:rsidR="001F1AA8" w:rsidRPr="00DC3792">
              <w:rPr>
                <w:rFonts w:ascii="Times New Roman" w:hAnsi="Times New Roman" w:cs="Times New Roman"/>
              </w:rPr>
              <w:t xml:space="preserve">for item in </w:t>
            </w:r>
            <w:proofErr w:type="spellStart"/>
            <w:r w:rsidR="001F1AA8"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="001F1AA8" w:rsidRPr="00DC3792">
              <w:rPr>
                <w:rFonts w:ascii="Times New Roman" w:hAnsi="Times New Roman" w:cs="Times New Roman"/>
              </w:rPr>
              <w:t>:</w:t>
            </w:r>
          </w:p>
          <w:p w14:paraId="0DDE1377" w14:textId="1B3CFCDC" w:rsidR="001F1AA8" w:rsidRPr="00DC3792" w:rsidRDefault="001F1AA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               </w:t>
            </w:r>
          </w:p>
          <w:p w14:paraId="7182748F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4BE87D0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 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62059940" w14:textId="77777777" w:rsidR="00BF62D9" w:rsidRPr="00DC3792" w:rsidRDefault="00BF62D9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04D1B87" w14:textId="51C410FC" w:rsidR="007B3C14" w:rsidRPr="00DC3792" w:rsidRDefault="007B3C14" w:rsidP="009C710B">
      <w:pPr>
        <w:jc w:val="both"/>
        <w:rPr>
          <w:rFonts w:ascii="Times New Roman" w:hAnsi="Times New Roman" w:cs="Times New Roman"/>
        </w:rPr>
      </w:pPr>
    </w:p>
    <w:p w14:paraId="69CC63B8" w14:textId="67239341" w:rsidR="00240034" w:rsidRPr="00DC3792" w:rsidRDefault="0024003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But before that </w:t>
      </w:r>
      <w:r w:rsidR="009C710B">
        <w:rPr>
          <w:rFonts w:ascii="Times New Roman" w:hAnsi="Times New Roman" w:cs="Times New Roman"/>
        </w:rPr>
        <w:t>let’s</w:t>
      </w:r>
      <w:r w:rsidRPr="00DC3792">
        <w:rPr>
          <w:rFonts w:ascii="Times New Roman" w:hAnsi="Times New Roman" w:cs="Times New Roman"/>
        </w:rPr>
        <w:t xml:space="preserve"> see again, how we can extract the exact tag to extract </w:t>
      </w:r>
      <w:r w:rsidR="009C710B">
        <w:rPr>
          <w:rFonts w:ascii="Times New Roman" w:hAnsi="Times New Roman" w:cs="Times New Roman"/>
        </w:rPr>
        <w:t>the</w:t>
      </w:r>
      <w:r w:rsidRPr="00DC3792">
        <w:rPr>
          <w:rFonts w:ascii="Times New Roman" w:hAnsi="Times New Roman" w:cs="Times New Roman"/>
        </w:rPr>
        <w:t xml:space="preserve"> information which we need. </w:t>
      </w:r>
    </w:p>
    <w:p w14:paraId="08BB47BC" w14:textId="5AD5056C" w:rsidR="00240034" w:rsidRPr="00DC3792" w:rsidRDefault="0024003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First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look at the below figure to see what is available to us. </w:t>
      </w:r>
    </w:p>
    <w:p w14:paraId="61402577" w14:textId="37BDBAD5" w:rsidR="00240034" w:rsidRPr="00DC3792" w:rsidRDefault="0024003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080B59DB" wp14:editId="45677D20">
            <wp:extent cx="5731510" cy="1819275"/>
            <wp:effectExtent l="0" t="0" r="254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56190" w14:textId="400B22F8" w:rsidR="00240034" w:rsidRPr="00DC3792" w:rsidRDefault="0024003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lastRenderedPageBreak/>
        <w:t xml:space="preserve">In the above figure, we can see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job title, company name, rating, requirements, country, and days. </w:t>
      </w:r>
    </w:p>
    <w:p w14:paraId="35A8401B" w14:textId="11F3BD78" w:rsidR="00240034" w:rsidRPr="00DC3792" w:rsidRDefault="009C710B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’s</w:t>
      </w:r>
      <w:r w:rsidR="00240034" w:rsidRPr="00DC3792">
        <w:rPr>
          <w:rFonts w:ascii="Times New Roman" w:hAnsi="Times New Roman" w:cs="Times New Roman"/>
        </w:rPr>
        <w:t xml:space="preserve"> see the tags of these fields in HTML and how we can use them. </w:t>
      </w:r>
    </w:p>
    <w:p w14:paraId="12E9DB06" w14:textId="64819CAE" w:rsidR="006F69A3" w:rsidRPr="00DC3792" w:rsidRDefault="006F69A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hen you place a cursor on the HTML tags, it will highlight the </w:t>
      </w:r>
      <w:proofErr w:type="gramStart"/>
      <w:r w:rsidRPr="00DC3792">
        <w:rPr>
          <w:rFonts w:ascii="Times New Roman" w:hAnsi="Times New Roman" w:cs="Times New Roman"/>
        </w:rPr>
        <w:t>particular field</w:t>
      </w:r>
      <w:proofErr w:type="gramEnd"/>
      <w:r w:rsidRPr="00DC3792">
        <w:rPr>
          <w:rFonts w:ascii="Times New Roman" w:hAnsi="Times New Roman" w:cs="Times New Roman"/>
        </w:rPr>
        <w:t xml:space="preserve"> in the job card on the left. In the below figure I have highlighted the JOB TITLE field. </w:t>
      </w:r>
      <w:r w:rsidR="009C710B">
        <w:rPr>
          <w:rFonts w:ascii="Times New Roman" w:hAnsi="Times New Roman" w:cs="Times New Roman"/>
        </w:rPr>
        <w:t>It’s</w:t>
      </w:r>
      <w:r w:rsidRPr="00DC3792">
        <w:rPr>
          <w:rFonts w:ascii="Times New Roman" w:hAnsi="Times New Roman" w:cs="Times New Roman"/>
        </w:rPr>
        <w:t xml:space="preserve"> written there if you look closely. </w:t>
      </w:r>
    </w:p>
    <w:p w14:paraId="26482ADC" w14:textId="0CAAA76E" w:rsidR="006F69A3" w:rsidRPr="00DC3792" w:rsidRDefault="006F69A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63B38AAE" wp14:editId="2570376D">
            <wp:extent cx="5724525" cy="22479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5D139" w14:textId="125EEBF1" w:rsidR="006F69A3" w:rsidRPr="00DC3792" w:rsidRDefault="006F69A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Expand it further to see the </w:t>
      </w:r>
      <w:r w:rsidR="009C710B">
        <w:rPr>
          <w:rFonts w:ascii="Times New Roman" w:hAnsi="Times New Roman" w:cs="Times New Roman"/>
        </w:rPr>
        <w:t>HTML</w:t>
      </w:r>
      <w:r w:rsidRPr="00DC3792">
        <w:rPr>
          <w:rFonts w:ascii="Times New Roman" w:hAnsi="Times New Roman" w:cs="Times New Roman"/>
        </w:rPr>
        <w:t xml:space="preserve"> code for the title. </w:t>
      </w:r>
    </w:p>
    <w:p w14:paraId="7A94FBC7" w14:textId="5DD1E32E" w:rsidR="006F69A3" w:rsidRPr="00DC3792" w:rsidRDefault="006F69A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665ABF66" wp14:editId="3CE5FAC3">
            <wp:extent cx="3838575" cy="2731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96" cy="273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55279" w14:textId="7A820F6E" w:rsidR="006F69A3" w:rsidRPr="00DC3792" w:rsidRDefault="006F69A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Here you can see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‘a’ variable. Now if you </w:t>
      </w:r>
      <w:proofErr w:type="gramStart"/>
      <w:r w:rsidRPr="00DC3792">
        <w:rPr>
          <w:rFonts w:ascii="Times New Roman" w:hAnsi="Times New Roman" w:cs="Times New Roman"/>
        </w:rPr>
        <w:t>look into</w:t>
      </w:r>
      <w:proofErr w:type="gramEnd"/>
      <w:r w:rsidRPr="00DC3792">
        <w:rPr>
          <w:rFonts w:ascii="Times New Roman" w:hAnsi="Times New Roman" w:cs="Times New Roman"/>
        </w:rPr>
        <w:t xml:space="preserve"> other job </w:t>
      </w:r>
      <w:r w:rsidR="009C710B">
        <w:rPr>
          <w:rFonts w:ascii="Times New Roman" w:hAnsi="Times New Roman" w:cs="Times New Roman"/>
        </w:rPr>
        <w:t>cards’</w:t>
      </w:r>
      <w:r w:rsidRPr="00DC3792">
        <w:rPr>
          <w:rFonts w:ascii="Times New Roman" w:hAnsi="Times New Roman" w:cs="Times New Roman"/>
        </w:rPr>
        <w:t xml:space="preserve"> HTML code, you will see, </w:t>
      </w:r>
      <w:r w:rsidR="009C710B">
        <w:rPr>
          <w:rFonts w:ascii="Times New Roman" w:hAnsi="Times New Roman" w:cs="Times New Roman"/>
        </w:rPr>
        <w:t xml:space="preserve">that </w:t>
      </w:r>
      <w:r w:rsidRPr="00DC3792">
        <w:rPr>
          <w:rFonts w:ascii="Times New Roman" w:hAnsi="Times New Roman" w:cs="Times New Roman"/>
        </w:rPr>
        <w:t xml:space="preserve">this ‘a’ is common for all of them. THIS IS THE TRICK. Look for common tags. I am going to use this ‘a’ to identify that extract the information within the DIVS where you will find this ‘a’ tag. </w:t>
      </w:r>
      <w:r w:rsidR="009C710B">
        <w:rPr>
          <w:rFonts w:ascii="Times New Roman" w:hAnsi="Times New Roman" w:cs="Times New Roman"/>
        </w:rPr>
        <w:t>Let’s</w:t>
      </w:r>
      <w:r w:rsidR="009D4F76" w:rsidRPr="00DC3792">
        <w:rPr>
          <w:rFonts w:ascii="Times New Roman" w:hAnsi="Times New Roman" w:cs="Times New Roman"/>
        </w:rPr>
        <w:t xml:space="preserve"> look at the code now and test i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010E" w:rsidRPr="00DC3792" w14:paraId="32BAC50B" w14:textId="77777777" w:rsidTr="0085010E">
        <w:tc>
          <w:tcPr>
            <w:tcW w:w="9016" w:type="dxa"/>
          </w:tcPr>
          <w:p w14:paraId="641529F2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1AF71B42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14DD6D80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0DBE75A9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EB483AC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4E2C4EED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14DCB417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71F58F99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7492D817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lastRenderedPageBreak/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4078DFC5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782D5451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E0899C3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2AFFD53D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33A44154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3F6B07E3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081A572D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print(title)</w:t>
            </w:r>
          </w:p>
          <w:p w14:paraId="758F064D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</w:t>
            </w:r>
          </w:p>
          <w:p w14:paraId="0AF1B794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61C6920" w14:textId="77777777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6F087699" w14:textId="3AF9F1F4" w:rsidR="0085010E" w:rsidRPr="00DC3792" w:rsidRDefault="0085010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transform(c)</w:t>
            </w:r>
          </w:p>
        </w:tc>
      </w:tr>
    </w:tbl>
    <w:p w14:paraId="07AA3560" w14:textId="77777777" w:rsidR="0085010E" w:rsidRPr="00DC3792" w:rsidRDefault="0085010E" w:rsidP="009C710B">
      <w:pPr>
        <w:jc w:val="both"/>
        <w:rPr>
          <w:rFonts w:ascii="Times New Roman" w:hAnsi="Times New Roman" w:cs="Times New Roman"/>
        </w:rPr>
      </w:pPr>
    </w:p>
    <w:p w14:paraId="66CC3DAB" w14:textId="0F234D28" w:rsidR="0085010E" w:rsidRPr="00DC3792" w:rsidRDefault="0085010E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700CCA90" wp14:editId="1461856E">
            <wp:extent cx="4492458" cy="297180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410" cy="297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3C1EF" w14:textId="5BB6799C" w:rsidR="0085010E" w:rsidRPr="00DC3792" w:rsidRDefault="0085010E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see that the code is extracting the information which we require. If you get any other information here. Try different and appropriate tags from the HTML code. </w:t>
      </w:r>
    </w:p>
    <w:p w14:paraId="02643BCE" w14:textId="4CCB445A" w:rsidR="002B1C21" w:rsidRPr="00DC3792" w:rsidRDefault="002B1C21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If you see spaces between the line. Then use the </w:t>
      </w:r>
      <w:proofErr w:type="gramStart"/>
      <w:r w:rsidRPr="00DC3792">
        <w:rPr>
          <w:rFonts w:ascii="Times New Roman" w:hAnsi="Times New Roman" w:cs="Times New Roman"/>
        </w:rPr>
        <w:t>strip(</w:t>
      </w:r>
      <w:proofErr w:type="gramEnd"/>
      <w:r w:rsidRPr="00DC3792">
        <w:rPr>
          <w:rFonts w:ascii="Times New Roman" w:hAnsi="Times New Roman" w:cs="Times New Roman"/>
        </w:rPr>
        <w:t xml:space="preserve">) function after text in the title code line as, </w:t>
      </w:r>
    </w:p>
    <w:p w14:paraId="1F2CE972" w14:textId="4E50630C" w:rsidR="002B1C21" w:rsidRPr="00DC3792" w:rsidRDefault="002B1C21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title = </w:t>
      </w:r>
      <w:proofErr w:type="spellStart"/>
      <w:proofErr w:type="gramStart"/>
      <w:r w:rsidRPr="00DC3792">
        <w:rPr>
          <w:rFonts w:ascii="Times New Roman" w:hAnsi="Times New Roman" w:cs="Times New Roman"/>
        </w:rPr>
        <w:t>item.find</w:t>
      </w:r>
      <w:proofErr w:type="spellEnd"/>
      <w:proofErr w:type="gramEnd"/>
      <w:r w:rsidRPr="00DC3792">
        <w:rPr>
          <w:rFonts w:ascii="Times New Roman" w:hAnsi="Times New Roman" w:cs="Times New Roman"/>
        </w:rPr>
        <w:t>('a').</w:t>
      </w:r>
      <w:proofErr w:type="spellStart"/>
      <w:r w:rsidRPr="00DC3792">
        <w:rPr>
          <w:rFonts w:ascii="Times New Roman" w:hAnsi="Times New Roman" w:cs="Times New Roman"/>
        </w:rPr>
        <w:t>text.strip</w:t>
      </w:r>
      <w:proofErr w:type="spellEnd"/>
      <w:r w:rsidRPr="00DC3792">
        <w:rPr>
          <w:rFonts w:ascii="Times New Roman" w:hAnsi="Times New Roman" w:cs="Times New Roman"/>
        </w:rPr>
        <w:t>()</w:t>
      </w:r>
    </w:p>
    <w:p w14:paraId="7CF49D7F" w14:textId="42834B86" w:rsidR="00106BAF" w:rsidRPr="00DC3792" w:rsidRDefault="00106BA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Remove the print line from the above code. </w:t>
      </w:r>
    </w:p>
    <w:p w14:paraId="64EB89DA" w14:textId="6A96DCCE" w:rsidR="002B1C21" w:rsidRPr="00DC3792" w:rsidRDefault="00106BA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we know how to extract the information and locate the tags from the HTML code. </w:t>
      </w:r>
    </w:p>
    <w:p w14:paraId="44AE083B" w14:textId="3FDA751C" w:rsidR="00106BAF" w:rsidRPr="00DC3792" w:rsidRDefault="009C710B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’s</w:t>
      </w:r>
      <w:r w:rsidR="00106BAF" w:rsidRPr="00DC3792">
        <w:rPr>
          <w:rFonts w:ascii="Times New Roman" w:hAnsi="Times New Roman" w:cs="Times New Roman"/>
        </w:rPr>
        <w:t xml:space="preserve"> look at some other fields. </w:t>
      </w:r>
    </w:p>
    <w:p w14:paraId="607CF1EB" w14:textId="5360D42B" w:rsidR="00017ED9" w:rsidRPr="00DC3792" w:rsidRDefault="00017ED9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are going to include the CompanyName now. </w:t>
      </w:r>
    </w:p>
    <w:p w14:paraId="44B85AB3" w14:textId="356FA891" w:rsidR="003F3ABB" w:rsidRPr="00DC3792" w:rsidRDefault="003F3AB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ED2DEF6" wp14:editId="73240755">
            <wp:extent cx="5731510" cy="2275205"/>
            <wp:effectExtent l="76200" t="76200" r="135890" b="1250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52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A29B2B" w14:textId="3AE954ED" w:rsidR="003F3ABB" w:rsidRPr="00DC3792" w:rsidRDefault="003F3AB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13B1570F" wp14:editId="5AC75A59">
            <wp:extent cx="4391025" cy="1038225"/>
            <wp:effectExtent l="76200" t="76200" r="142875" b="142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0382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4FDCC1" w14:textId="761F9A02" w:rsidR="003F3ABB" w:rsidRPr="00DC3792" w:rsidRDefault="003F3AB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rom the above, we can see that the tag is </w:t>
      </w:r>
      <w:proofErr w:type="gramStart"/>
      <w:r w:rsidRPr="00DC3792">
        <w:rPr>
          <w:rFonts w:ascii="Times New Roman" w:hAnsi="Times New Roman" w:cs="Times New Roman"/>
        </w:rPr>
        <w:t>Span</w:t>
      </w:r>
      <w:proofErr w:type="gramEnd"/>
      <w:r w:rsidRPr="00DC3792">
        <w:rPr>
          <w:rFonts w:ascii="Times New Roman" w:hAnsi="Times New Roman" w:cs="Times New Roman"/>
        </w:rPr>
        <w:t xml:space="preserve"> and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>name is ‘</w:t>
      </w:r>
      <w:proofErr w:type="spellStart"/>
      <w:r w:rsidRPr="00DC3792">
        <w:rPr>
          <w:rFonts w:ascii="Times New Roman" w:hAnsi="Times New Roman" w:cs="Times New Roman"/>
        </w:rPr>
        <w:t>companyName</w:t>
      </w:r>
      <w:proofErr w:type="spellEnd"/>
      <w:r w:rsidRPr="00DC3792">
        <w:rPr>
          <w:rFonts w:ascii="Times New Roman" w:hAnsi="Times New Roman" w:cs="Times New Roman"/>
        </w:rPr>
        <w:t xml:space="preserve">’. </w:t>
      </w:r>
      <w:r w:rsidR="009C710B">
        <w:rPr>
          <w:rFonts w:ascii="Times New Roman" w:hAnsi="Times New Roman" w:cs="Times New Roman"/>
        </w:rPr>
        <w:t>Let’s</w:t>
      </w:r>
      <w:r w:rsidRPr="00DC3792">
        <w:rPr>
          <w:rFonts w:ascii="Times New Roman" w:hAnsi="Times New Roman" w:cs="Times New Roman"/>
        </w:rPr>
        <w:t xml:space="preserve"> use it in our c</w:t>
      </w:r>
      <w:r w:rsidR="00D521F5" w:rsidRPr="00DC3792">
        <w:rPr>
          <w:rFonts w:ascii="Times New Roman" w:hAnsi="Times New Roman" w:cs="Times New Roman"/>
        </w:rPr>
        <w:t>o</w:t>
      </w:r>
      <w:r w:rsidRPr="00DC3792">
        <w:rPr>
          <w:rFonts w:ascii="Times New Roman" w:hAnsi="Times New Roman" w:cs="Times New Roman"/>
        </w:rPr>
        <w:t xml:space="preserve">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20AFE" w:rsidRPr="00DC3792" w14:paraId="6D7EB6DB" w14:textId="77777777" w:rsidTr="00F20AFE">
        <w:tc>
          <w:tcPr>
            <w:tcW w:w="9016" w:type="dxa"/>
          </w:tcPr>
          <w:p w14:paraId="3139DCF5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13DE5DFA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54C7F16C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15859F84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42455848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79588703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54407B85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48CF79DA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5A82868C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5C708758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640516AE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243F7A4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74800DAA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6F9930B6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62EE9CFE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7709A53F" w14:textId="37EB7A58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48154E15" w14:textId="24026089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="008A5482" w:rsidRPr="00DC3792">
              <w:rPr>
                <w:rFonts w:ascii="Times New Roman" w:hAnsi="Times New Roman" w:cs="Times New Roman"/>
              </w:rPr>
              <w:t xml:space="preserve">              print(company)</w:t>
            </w:r>
          </w:p>
          <w:p w14:paraId="7461608E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6C21B20" w14:textId="77777777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11E7323B" w14:textId="6F97780F" w:rsidR="00F20AFE" w:rsidRPr="00DC3792" w:rsidRDefault="00F20AF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transform(c)</w:t>
            </w:r>
          </w:p>
        </w:tc>
      </w:tr>
    </w:tbl>
    <w:p w14:paraId="370E89C1" w14:textId="57D076B6" w:rsidR="00F20AFE" w:rsidRPr="00DC3792" w:rsidRDefault="00F20AFE" w:rsidP="009C710B">
      <w:pPr>
        <w:jc w:val="both"/>
        <w:rPr>
          <w:rFonts w:ascii="Times New Roman" w:hAnsi="Times New Roman" w:cs="Times New Roman"/>
        </w:rPr>
      </w:pPr>
    </w:p>
    <w:p w14:paraId="7366FBDB" w14:textId="48DDD4ED" w:rsidR="008A5482" w:rsidRPr="00DC3792" w:rsidRDefault="008A548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C7ABDEE" wp14:editId="17846E8D">
            <wp:extent cx="4400550" cy="28289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FAA0F" w14:textId="17AAC810" w:rsidR="00017ED9" w:rsidRPr="00DC3792" w:rsidRDefault="008A548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extract the company information as well. </w:t>
      </w:r>
    </w:p>
    <w:p w14:paraId="61E24B62" w14:textId="61B204F1" w:rsidR="00106BAF" w:rsidRPr="00DC3792" w:rsidRDefault="008A548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Now, w</w:t>
      </w:r>
      <w:r w:rsidR="00106BAF" w:rsidRPr="00DC3792">
        <w:rPr>
          <w:rFonts w:ascii="Times New Roman" w:hAnsi="Times New Roman" w:cs="Times New Roman"/>
        </w:rPr>
        <w:t xml:space="preserve">e are going to look at salary. </w:t>
      </w:r>
      <w:proofErr w:type="gramStart"/>
      <w:r w:rsidR="00106BAF" w:rsidRPr="00DC3792">
        <w:rPr>
          <w:rFonts w:ascii="Times New Roman" w:hAnsi="Times New Roman" w:cs="Times New Roman"/>
        </w:rPr>
        <w:t>But,</w:t>
      </w:r>
      <w:proofErr w:type="gramEnd"/>
      <w:r w:rsidR="00106BAF" w:rsidRPr="00DC3792">
        <w:rPr>
          <w:rFonts w:ascii="Times New Roman" w:hAnsi="Times New Roman" w:cs="Times New Roman"/>
        </w:rPr>
        <w:t xml:space="preserve"> remember, salary is not given for all the </w:t>
      </w:r>
      <w:r w:rsidR="009C710B">
        <w:rPr>
          <w:rFonts w:ascii="Times New Roman" w:hAnsi="Times New Roman" w:cs="Times New Roman"/>
        </w:rPr>
        <w:t>job cards</w:t>
      </w:r>
      <w:r w:rsidRPr="00DC3792">
        <w:rPr>
          <w:rFonts w:ascii="Times New Roman" w:hAnsi="Times New Roman" w:cs="Times New Roman"/>
        </w:rPr>
        <w:t xml:space="preserve"> or search </w:t>
      </w:r>
      <w:r w:rsidR="009C710B">
        <w:rPr>
          <w:rFonts w:ascii="Times New Roman" w:hAnsi="Times New Roman" w:cs="Times New Roman"/>
        </w:rPr>
        <w:t>results</w:t>
      </w:r>
      <w:r w:rsidR="00106BAF" w:rsidRPr="00DC3792">
        <w:rPr>
          <w:rFonts w:ascii="Times New Roman" w:hAnsi="Times New Roman" w:cs="Times New Roman"/>
        </w:rPr>
        <w:t xml:space="preserve">. So, if we simply add the salary tag. It can give you </w:t>
      </w:r>
      <w:r w:rsidRPr="00DC3792">
        <w:rPr>
          <w:rFonts w:ascii="Times New Roman" w:hAnsi="Times New Roman" w:cs="Times New Roman"/>
        </w:rPr>
        <w:t>errors</w:t>
      </w:r>
      <w:r w:rsidR="00106BAF" w:rsidRPr="00DC3792">
        <w:rPr>
          <w:rFonts w:ascii="Times New Roman" w:hAnsi="Times New Roman" w:cs="Times New Roman"/>
        </w:rPr>
        <w:t xml:space="preserve">. We need to handle that error as well. </w:t>
      </w:r>
    </w:p>
    <w:p w14:paraId="60975B69" w14:textId="77777777" w:rsidR="008A5482" w:rsidRPr="00DC3792" w:rsidRDefault="008A5482" w:rsidP="009C710B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428DD" w:rsidRPr="00DC3792" w14:paraId="53C1A4E1" w14:textId="77777777" w:rsidTr="00F428DD">
        <w:tc>
          <w:tcPr>
            <w:tcW w:w="9016" w:type="dxa"/>
          </w:tcPr>
          <w:p w14:paraId="46DF2F3E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7B243FC0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38AEADF9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205501CD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832CEDD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5036F9BB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6817681A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6501A03C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0A6D0221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12F767C9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38553B8C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8DA462C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28C2D76F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55CF81CF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14B3BCCA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4E5E5C03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0E51C230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              try: </w:t>
            </w:r>
          </w:p>
          <w:p w14:paraId="71935DDD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al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metadata salary-snippet-container').text</w:t>
            </w:r>
          </w:p>
          <w:p w14:paraId="3D84CA7E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except:</w:t>
            </w:r>
          </w:p>
          <w:p w14:paraId="14FCB5A3" w14:textId="7975B7AD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salary = ''</w:t>
            </w:r>
          </w:p>
          <w:p w14:paraId="3414546B" w14:textId="77777777" w:rsidR="00F20CC4" w:rsidRPr="00DC3792" w:rsidRDefault="00F20CC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DD0D9D3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041428E" w14:textId="77777777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3B15F0BF" w14:textId="32A2FF54" w:rsidR="00F428DD" w:rsidRPr="00DC3792" w:rsidRDefault="00F428DD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transform(c)</w:t>
            </w:r>
          </w:p>
        </w:tc>
      </w:tr>
    </w:tbl>
    <w:p w14:paraId="6FDE966A" w14:textId="23F21006" w:rsidR="00106BAF" w:rsidRPr="00DC3792" w:rsidRDefault="00106BAF" w:rsidP="009C710B">
      <w:pPr>
        <w:jc w:val="both"/>
        <w:rPr>
          <w:rFonts w:ascii="Times New Roman" w:hAnsi="Times New Roman" w:cs="Times New Roman"/>
        </w:rPr>
      </w:pPr>
    </w:p>
    <w:p w14:paraId="5648BA0F" w14:textId="4A3B8E68" w:rsidR="00F20CC4" w:rsidRPr="00DC3792" w:rsidRDefault="00F20CC4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also extract summary information as well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0E3E" w:rsidRPr="00DC3792" w14:paraId="64CCF4EF" w14:textId="77777777" w:rsidTr="00680E3E">
        <w:tc>
          <w:tcPr>
            <w:tcW w:w="9016" w:type="dxa"/>
          </w:tcPr>
          <w:p w14:paraId="25DD5C74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383089A2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lastRenderedPageBreak/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391CEE3C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25EC3A3B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282B961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1C0EB72D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7B95F36A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42A820F2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4704AC12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194A054F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47BA6836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53CC884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17E5552F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5401AEC2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5F9A3BA4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3AEEE363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79961A83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              try: </w:t>
            </w:r>
          </w:p>
          <w:p w14:paraId="0E8413B8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al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metadata salary-snippet-container').text</w:t>
            </w:r>
          </w:p>
          <w:p w14:paraId="7BF544B2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except:</w:t>
            </w:r>
          </w:p>
          <w:p w14:paraId="0B594C1D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salary = ''</w:t>
            </w:r>
          </w:p>
          <w:p w14:paraId="7BC9BA4A" w14:textId="677B9E4D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              summ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div', {'class' : 'job-snippet'}).</w:t>
            </w:r>
            <w:proofErr w:type="spellStart"/>
            <w:r w:rsidRPr="00DC3792">
              <w:rPr>
                <w:rFonts w:ascii="Times New Roman" w:hAnsi="Times New Roman" w:cs="Times New Roman"/>
              </w:rPr>
              <w:t>text.replace</w:t>
            </w:r>
            <w:proofErr w:type="spellEnd"/>
            <w:r w:rsidRPr="00DC3792">
              <w:rPr>
                <w:rFonts w:ascii="Times New Roman" w:hAnsi="Times New Roman" w:cs="Times New Roman"/>
              </w:rPr>
              <w:t>('\n', '')</w:t>
            </w:r>
          </w:p>
          <w:p w14:paraId="04FCAD36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6C8D9BB3" w14:textId="77777777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7D02859E" w14:textId="0F9B0CE1" w:rsidR="00680E3E" w:rsidRPr="00DC3792" w:rsidRDefault="00680E3E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transform(c)</w:t>
            </w:r>
          </w:p>
        </w:tc>
      </w:tr>
    </w:tbl>
    <w:p w14:paraId="69D305FE" w14:textId="77777777" w:rsidR="00680E3E" w:rsidRPr="00DC3792" w:rsidRDefault="00680E3E" w:rsidP="009C710B">
      <w:pPr>
        <w:jc w:val="both"/>
        <w:rPr>
          <w:rFonts w:ascii="Times New Roman" w:hAnsi="Times New Roman" w:cs="Times New Roman"/>
        </w:rPr>
      </w:pPr>
    </w:p>
    <w:p w14:paraId="185D81C9" w14:textId="77777777" w:rsidR="00F20CC4" w:rsidRPr="00DC3792" w:rsidRDefault="00F20CC4" w:rsidP="009C710B">
      <w:pPr>
        <w:jc w:val="both"/>
        <w:rPr>
          <w:rFonts w:ascii="Times New Roman" w:hAnsi="Times New Roman" w:cs="Times New Roman"/>
        </w:rPr>
      </w:pPr>
    </w:p>
    <w:p w14:paraId="022CAA7F" w14:textId="67994B9F" w:rsidR="00F20CC4" w:rsidRPr="009C710B" w:rsidRDefault="00BC189C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710B">
        <w:rPr>
          <w:rFonts w:ascii="Times New Roman" w:hAnsi="Times New Roman" w:cs="Times New Roman"/>
          <w:b/>
          <w:bCs/>
          <w:sz w:val="28"/>
          <w:szCs w:val="28"/>
        </w:rPr>
        <w:t>Creating our Dictionary:</w:t>
      </w:r>
    </w:p>
    <w:p w14:paraId="7EF6EF85" w14:textId="736D3800" w:rsidR="00BC189C" w:rsidRPr="00DC3792" w:rsidRDefault="009C710B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’s</w:t>
      </w:r>
      <w:r w:rsidR="00BC189C" w:rsidRPr="00DC3792">
        <w:rPr>
          <w:rFonts w:ascii="Times New Roman" w:hAnsi="Times New Roman" w:cs="Times New Roman"/>
        </w:rPr>
        <w:t xml:space="preserve"> create our dictionary to store the extracted valu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13C51" w:rsidRPr="00DC3792" w14:paraId="578A0712" w14:textId="77777777" w:rsidTr="00613C51">
        <w:tc>
          <w:tcPr>
            <w:tcW w:w="9016" w:type="dxa"/>
          </w:tcPr>
          <w:p w14:paraId="653E0F35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18DA6402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0D3B6EF5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3C1C5265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2591B8AC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62665900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0B714FE3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151266BF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7DFC7876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59A64738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5B070F07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8D857A9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5EA7B93F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637A9155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702655D9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09B85C39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00B6A9E3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              try: </w:t>
            </w:r>
          </w:p>
          <w:p w14:paraId="7AA01F43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al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metadata salary-snippet-container').text</w:t>
            </w:r>
          </w:p>
          <w:p w14:paraId="6BDC3736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except:</w:t>
            </w:r>
          </w:p>
          <w:p w14:paraId="7A3F1151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salary = ''</w:t>
            </w:r>
          </w:p>
          <w:p w14:paraId="6088569F" w14:textId="2BC895F1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              summ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div', {'class' : 'job-snippet'}).</w:t>
            </w:r>
            <w:proofErr w:type="spellStart"/>
            <w:r w:rsidRPr="00DC3792">
              <w:rPr>
                <w:rFonts w:ascii="Times New Roman" w:hAnsi="Times New Roman" w:cs="Times New Roman"/>
              </w:rPr>
              <w:t>text.replace</w:t>
            </w:r>
            <w:proofErr w:type="spellEnd"/>
            <w:r w:rsidRPr="00DC3792">
              <w:rPr>
                <w:rFonts w:ascii="Times New Roman" w:hAnsi="Times New Roman" w:cs="Times New Roman"/>
              </w:rPr>
              <w:t>('\n', '')</w:t>
            </w:r>
          </w:p>
          <w:p w14:paraId="492D073B" w14:textId="5F7B439D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6461DB83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lastRenderedPageBreak/>
              <w:t xml:space="preserve">                             job = {</w:t>
            </w:r>
          </w:p>
          <w:p w14:paraId="192F21F6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title': title,</w:t>
            </w:r>
          </w:p>
          <w:p w14:paraId="40368706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company': company,</w:t>
            </w:r>
          </w:p>
          <w:p w14:paraId="06E6D4EA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alary': salary,</w:t>
            </w:r>
          </w:p>
          <w:p w14:paraId="6082BF6A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ummary': summary</w:t>
            </w:r>
          </w:p>
          <w:p w14:paraId="12F63E5F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}</w:t>
            </w:r>
          </w:p>
          <w:p w14:paraId="16DDCE6E" w14:textId="0BC375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joblist.appe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job)</w:t>
            </w:r>
          </w:p>
          <w:p w14:paraId="696FF7E3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785AF69" w14:textId="77777777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55B33877" w14:textId="2EA710DC" w:rsidR="00613C51" w:rsidRPr="00DC3792" w:rsidRDefault="00613C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transform(c)</w:t>
            </w:r>
          </w:p>
        </w:tc>
      </w:tr>
    </w:tbl>
    <w:p w14:paraId="66A0CA67" w14:textId="4AF7DEB2" w:rsidR="00613C51" w:rsidRPr="00DC3792" w:rsidRDefault="00613C51" w:rsidP="009C710B">
      <w:pPr>
        <w:jc w:val="both"/>
        <w:rPr>
          <w:rFonts w:ascii="Times New Roman" w:hAnsi="Times New Roman" w:cs="Times New Roman"/>
        </w:rPr>
      </w:pPr>
    </w:p>
    <w:p w14:paraId="10763C92" w14:textId="71726876" w:rsidR="001D0B74" w:rsidRPr="00DC3792" w:rsidRDefault="009C271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to check the </w:t>
      </w:r>
      <w:proofErr w:type="gramStart"/>
      <w:r w:rsidRPr="00DC3792">
        <w:rPr>
          <w:rFonts w:ascii="Times New Roman" w:hAnsi="Times New Roman" w:cs="Times New Roman"/>
        </w:rPr>
        <w:t>code, if</w:t>
      </w:r>
      <w:proofErr w:type="gramEnd"/>
      <w:r w:rsidRPr="00DC3792">
        <w:rPr>
          <w:rFonts w:ascii="Times New Roman" w:hAnsi="Times New Roman" w:cs="Times New Roman"/>
        </w:rPr>
        <w:t xml:space="preserve"> it is storing our values. </w:t>
      </w:r>
      <w:proofErr w:type="spellStart"/>
      <w:r w:rsidRPr="00DC3792">
        <w:rPr>
          <w:rFonts w:ascii="Times New Roman" w:hAnsi="Times New Roman" w:cs="Times New Roman"/>
        </w:rPr>
        <w:t>Lets</w:t>
      </w:r>
      <w:proofErr w:type="spellEnd"/>
      <w:r w:rsidRPr="00DC3792">
        <w:rPr>
          <w:rFonts w:ascii="Times New Roman" w:hAnsi="Times New Roman" w:cs="Times New Roman"/>
        </w:rPr>
        <w:t xml:space="preserve">, create a blank list as </w:t>
      </w:r>
      <w:proofErr w:type="spellStart"/>
      <w:r w:rsidRPr="00DC3792">
        <w:rPr>
          <w:rFonts w:ascii="Times New Roman" w:hAnsi="Times New Roman" w:cs="Times New Roman"/>
        </w:rPr>
        <w:t>joblist</w:t>
      </w:r>
      <w:proofErr w:type="spellEnd"/>
      <w:r w:rsidRPr="00DC3792">
        <w:rPr>
          <w:rFonts w:ascii="Times New Roman" w:hAnsi="Times New Roman" w:cs="Times New Roman"/>
        </w:rPr>
        <w:t xml:space="preserve"> = </w:t>
      </w:r>
      <w:proofErr w:type="gramStart"/>
      <w:r w:rsidRPr="00DC3792">
        <w:rPr>
          <w:rFonts w:ascii="Times New Roman" w:hAnsi="Times New Roman" w:cs="Times New Roman"/>
        </w:rPr>
        <w:t xml:space="preserve">[ </w:t>
      </w:r>
      <w:r w:rsidR="001D0B74" w:rsidRPr="00DC3792">
        <w:rPr>
          <w:rFonts w:ascii="Times New Roman" w:hAnsi="Times New Roman" w:cs="Times New Roman"/>
        </w:rPr>
        <w:t>]</w:t>
      </w:r>
      <w:proofErr w:type="gramEnd"/>
      <w:r w:rsidR="001D0B74" w:rsidRPr="00DC3792">
        <w:rPr>
          <w:rFonts w:ascii="Times New Roman" w:hAnsi="Times New Roman" w:cs="Times New Roman"/>
        </w:rPr>
        <w:t xml:space="preserve"> and print the length of the jobs (for testing onl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D0B74" w:rsidRPr="00DC3792" w14:paraId="5DD21A71" w14:textId="77777777" w:rsidTr="001D0B74">
        <w:tc>
          <w:tcPr>
            <w:tcW w:w="9016" w:type="dxa"/>
          </w:tcPr>
          <w:p w14:paraId="604D54F7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11C1617F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42C60FD7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435A889E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337E341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1215DD87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6BE03E43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14C1865B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5F4C07D4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02D547C1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4B2E74A1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03D2333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547C3CC9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3D34BC04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2B1DCCDB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3148BA83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4E27FBF8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              try: </w:t>
            </w:r>
          </w:p>
          <w:p w14:paraId="6EFA44C3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al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metadata salary-snippet-container').text</w:t>
            </w:r>
          </w:p>
          <w:p w14:paraId="122CEDB8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except:</w:t>
            </w:r>
          </w:p>
          <w:p w14:paraId="60A86F81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salary = ''</w:t>
            </w:r>
          </w:p>
          <w:p w14:paraId="38CA8287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              summ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div', {'class' : 'job-snippet'}).</w:t>
            </w:r>
            <w:proofErr w:type="spellStart"/>
            <w:r w:rsidRPr="00DC3792">
              <w:rPr>
                <w:rFonts w:ascii="Times New Roman" w:hAnsi="Times New Roman" w:cs="Times New Roman"/>
              </w:rPr>
              <w:t>text.replace</w:t>
            </w:r>
            <w:proofErr w:type="spellEnd"/>
            <w:r w:rsidRPr="00DC3792">
              <w:rPr>
                <w:rFonts w:ascii="Times New Roman" w:hAnsi="Times New Roman" w:cs="Times New Roman"/>
              </w:rPr>
              <w:t>('\n', '')</w:t>
            </w:r>
          </w:p>
          <w:p w14:paraId="4BFE46A4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4E8D3FF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                             job = {</w:t>
            </w:r>
          </w:p>
          <w:p w14:paraId="2319D659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title': title,</w:t>
            </w:r>
          </w:p>
          <w:p w14:paraId="3140DFC9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company': company,</w:t>
            </w:r>
          </w:p>
          <w:p w14:paraId="20D5F87D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alary': salary,</w:t>
            </w:r>
          </w:p>
          <w:p w14:paraId="4BAA9E6A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ummary': summary</w:t>
            </w:r>
          </w:p>
          <w:p w14:paraId="6B8C1B87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}</w:t>
            </w:r>
          </w:p>
          <w:p w14:paraId="7908EDC5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joblist.appe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job)</w:t>
            </w:r>
          </w:p>
          <w:p w14:paraId="669695C6" w14:textId="7E080F01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6348C75" w14:textId="3939EB04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[]</w:t>
            </w:r>
          </w:p>
          <w:p w14:paraId="39FCCCD5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c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704B03DA" w14:textId="77777777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transform(c)</w:t>
            </w:r>
          </w:p>
          <w:p w14:paraId="2AC4E000" w14:textId="7F4AE7DA" w:rsidR="001D0B74" w:rsidRPr="00DC3792" w:rsidRDefault="001D0B74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r w:rsidRPr="00DC3792">
              <w:rPr>
                <w:rFonts w:ascii="Times New Roman" w:hAnsi="Times New Roman" w:cs="Times New Roman"/>
              </w:rPr>
              <w:t>len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>))</w:t>
            </w:r>
          </w:p>
        </w:tc>
      </w:tr>
    </w:tbl>
    <w:p w14:paraId="4D1E70ED" w14:textId="52CC9A30" w:rsidR="001D0B74" w:rsidRPr="00DC3792" w:rsidRDefault="001D0B74" w:rsidP="009C710B">
      <w:pPr>
        <w:jc w:val="both"/>
        <w:rPr>
          <w:rFonts w:ascii="Times New Roman" w:hAnsi="Times New Roman" w:cs="Times New Roman"/>
        </w:rPr>
      </w:pPr>
    </w:p>
    <w:p w14:paraId="0E43F856" w14:textId="3FE03655" w:rsidR="00A0407F" w:rsidRPr="00DC3792" w:rsidRDefault="00A0407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B93B37" wp14:editId="4CB90030">
            <wp:extent cx="4524375" cy="8667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13339" w14:textId="473A2284" w:rsidR="00A0407F" w:rsidRPr="00DC3792" w:rsidRDefault="00A0407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It is showing us 15 records, so we are fine. </w:t>
      </w:r>
      <w:r w:rsidR="002A47ED" w:rsidRPr="00DC3792">
        <w:rPr>
          <w:rFonts w:ascii="Times New Roman" w:hAnsi="Times New Roman" w:cs="Times New Roman"/>
        </w:rPr>
        <w:t xml:space="preserve">Now </w:t>
      </w:r>
      <w:r w:rsidR="009C710B">
        <w:rPr>
          <w:rFonts w:ascii="Times New Roman" w:hAnsi="Times New Roman" w:cs="Times New Roman"/>
        </w:rPr>
        <w:t>let’s</w:t>
      </w:r>
      <w:r w:rsidR="002A47ED" w:rsidRPr="00DC3792">
        <w:rPr>
          <w:rFonts w:ascii="Times New Roman" w:hAnsi="Times New Roman" w:cs="Times New Roman"/>
        </w:rPr>
        <w:t xml:space="preserve"> see the contents. </w:t>
      </w:r>
    </w:p>
    <w:p w14:paraId="2C5FC842" w14:textId="2852FFCB" w:rsidR="0095118F" w:rsidRPr="00DC3792" w:rsidRDefault="0095118F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</w:t>
      </w:r>
      <w:r w:rsidR="009C710B">
        <w:rPr>
          <w:rFonts w:ascii="Times New Roman" w:hAnsi="Times New Roman" w:cs="Times New Roman"/>
        </w:rPr>
        <w:t>in place</w:t>
      </w:r>
      <w:r w:rsidRPr="00DC3792">
        <w:rPr>
          <w:rFonts w:ascii="Times New Roman" w:hAnsi="Times New Roman" w:cs="Times New Roman"/>
        </w:rPr>
        <w:t xml:space="preserve"> of print(</w:t>
      </w:r>
      <w:proofErr w:type="spellStart"/>
      <w:r w:rsidRPr="00DC3792">
        <w:rPr>
          <w:rFonts w:ascii="Times New Roman" w:hAnsi="Times New Roman" w:cs="Times New Roman"/>
        </w:rPr>
        <w:t>len</w:t>
      </w:r>
      <w:proofErr w:type="spellEnd"/>
      <w:r w:rsidRPr="00DC3792">
        <w:rPr>
          <w:rFonts w:ascii="Times New Roman" w:hAnsi="Times New Roman" w:cs="Times New Roman"/>
        </w:rPr>
        <w:t>(</w:t>
      </w:r>
      <w:proofErr w:type="spellStart"/>
      <w:r w:rsidRPr="00DC3792">
        <w:rPr>
          <w:rFonts w:ascii="Times New Roman" w:hAnsi="Times New Roman" w:cs="Times New Roman"/>
        </w:rPr>
        <w:t>joblist</w:t>
      </w:r>
      <w:proofErr w:type="spellEnd"/>
      <w:r w:rsidRPr="00DC3792">
        <w:rPr>
          <w:rFonts w:ascii="Times New Roman" w:hAnsi="Times New Roman" w:cs="Times New Roman"/>
        </w:rPr>
        <w:t>)), try print(</w:t>
      </w:r>
      <w:proofErr w:type="spellStart"/>
      <w:r w:rsidRPr="00DC3792">
        <w:rPr>
          <w:rFonts w:ascii="Times New Roman" w:hAnsi="Times New Roman" w:cs="Times New Roman"/>
        </w:rPr>
        <w:t>joblist</w:t>
      </w:r>
      <w:proofErr w:type="spellEnd"/>
      <w:r w:rsidRPr="00DC3792">
        <w:rPr>
          <w:rFonts w:ascii="Times New Roman" w:hAnsi="Times New Roman" w:cs="Times New Roman"/>
        </w:rPr>
        <w:t xml:space="preserve">) to see the contents of the dictionary. </w:t>
      </w:r>
    </w:p>
    <w:p w14:paraId="26E23D2C" w14:textId="7950A8A5" w:rsidR="00301419" w:rsidRPr="00DC3792" w:rsidRDefault="00301419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727A2C69" wp14:editId="166DBC38">
            <wp:extent cx="5724525" cy="31813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2BA34" w14:textId="123DB626" w:rsidR="00301419" w:rsidRPr="00DC3792" w:rsidRDefault="00301419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The values are shown here. You can print them on separate lines as well. The salary is not giving any error, but </w:t>
      </w:r>
      <w:r w:rsidR="009C710B">
        <w:rPr>
          <w:rFonts w:ascii="Times New Roman" w:hAnsi="Times New Roman" w:cs="Times New Roman"/>
        </w:rPr>
        <w:t>it does not show</w:t>
      </w:r>
      <w:r w:rsidRPr="00DC3792">
        <w:rPr>
          <w:rFonts w:ascii="Times New Roman" w:hAnsi="Times New Roman" w:cs="Times New Roman"/>
        </w:rPr>
        <w:t xml:space="preserve"> the values as well. </w:t>
      </w:r>
      <w:r w:rsidR="009C710B">
        <w:rPr>
          <w:rFonts w:ascii="Times New Roman" w:hAnsi="Times New Roman" w:cs="Times New Roman"/>
        </w:rPr>
        <w:t>It</w:t>
      </w:r>
      <w:r w:rsidRPr="00DC3792">
        <w:rPr>
          <w:rFonts w:ascii="Times New Roman" w:hAnsi="Times New Roman" w:cs="Times New Roman"/>
        </w:rPr>
        <w:t xml:space="preserve"> </w:t>
      </w:r>
      <w:proofErr w:type="gramStart"/>
      <w:r w:rsidRPr="00DC3792">
        <w:rPr>
          <w:rFonts w:ascii="Times New Roman" w:hAnsi="Times New Roman" w:cs="Times New Roman"/>
        </w:rPr>
        <w:t>may be</w:t>
      </w:r>
      <w:proofErr w:type="gramEnd"/>
      <w:r w:rsidRPr="00DC3792">
        <w:rPr>
          <w:rFonts w:ascii="Times New Roman" w:hAnsi="Times New Roman" w:cs="Times New Roman"/>
        </w:rPr>
        <w:t xml:space="preserve"> I am using a wring tag. Figure out the correct tag for the salary. </w:t>
      </w:r>
      <w:r w:rsidR="009C710B">
        <w:rPr>
          <w:rFonts w:ascii="Times New Roman" w:hAnsi="Times New Roman" w:cs="Times New Roman"/>
        </w:rPr>
        <w:t>A summary</w:t>
      </w:r>
      <w:r w:rsidRPr="00DC3792">
        <w:rPr>
          <w:rFonts w:ascii="Times New Roman" w:hAnsi="Times New Roman" w:cs="Times New Roman"/>
        </w:rPr>
        <w:t xml:space="preserve"> is shown fine</w:t>
      </w:r>
      <w:r w:rsidR="004A2B1E" w:rsidRPr="00DC3792">
        <w:rPr>
          <w:rFonts w:ascii="Times New Roman" w:hAnsi="Times New Roman" w:cs="Times New Roman"/>
        </w:rPr>
        <w:t xml:space="preserve">, which is </w:t>
      </w:r>
      <w:r w:rsidR="009C710B">
        <w:rPr>
          <w:rFonts w:ascii="Times New Roman" w:hAnsi="Times New Roman" w:cs="Times New Roman"/>
        </w:rPr>
        <w:t xml:space="preserve">a </w:t>
      </w:r>
      <w:r w:rsidR="004A2B1E" w:rsidRPr="00DC3792">
        <w:rPr>
          <w:rFonts w:ascii="Times New Roman" w:hAnsi="Times New Roman" w:cs="Times New Roman"/>
        </w:rPr>
        <w:t xml:space="preserve">job requirement. </w:t>
      </w:r>
      <w:r w:rsidR="007B4679" w:rsidRPr="00DC3792">
        <w:rPr>
          <w:rFonts w:ascii="Times New Roman" w:hAnsi="Times New Roman" w:cs="Times New Roman"/>
        </w:rPr>
        <w:t xml:space="preserve">In </w:t>
      </w:r>
      <w:r w:rsidR="009C710B">
        <w:rPr>
          <w:rFonts w:ascii="Times New Roman" w:hAnsi="Times New Roman" w:cs="Times New Roman"/>
        </w:rPr>
        <w:t xml:space="preserve">the </w:t>
      </w:r>
      <w:r w:rsidR="007B4679" w:rsidRPr="00DC3792">
        <w:rPr>
          <w:rFonts w:ascii="Times New Roman" w:hAnsi="Times New Roman" w:cs="Times New Roman"/>
        </w:rPr>
        <w:t>above lines</w:t>
      </w:r>
      <w:r w:rsidR="009C710B">
        <w:rPr>
          <w:rFonts w:ascii="Times New Roman" w:hAnsi="Times New Roman" w:cs="Times New Roman"/>
        </w:rPr>
        <w:t>,</w:t>
      </w:r>
      <w:r w:rsidR="007B4679" w:rsidRPr="00DC3792">
        <w:rPr>
          <w:rFonts w:ascii="Times New Roman" w:hAnsi="Times New Roman" w:cs="Times New Roman"/>
        </w:rPr>
        <w:t xml:space="preserve"> the replace function is used for those requirements where multiple lines </w:t>
      </w:r>
      <w:r w:rsidR="009C710B">
        <w:rPr>
          <w:rFonts w:ascii="Times New Roman" w:hAnsi="Times New Roman" w:cs="Times New Roman"/>
        </w:rPr>
        <w:t>exist</w:t>
      </w:r>
      <w:r w:rsidR="007B4679" w:rsidRPr="00DC3792">
        <w:rPr>
          <w:rFonts w:ascii="Times New Roman" w:hAnsi="Times New Roman" w:cs="Times New Roman"/>
        </w:rPr>
        <w:t xml:space="preserve">. </w:t>
      </w:r>
    </w:p>
    <w:p w14:paraId="187BAE7A" w14:textId="5BE1498C" w:rsidR="0021640D" w:rsidRPr="00DC3792" w:rsidRDefault="0021640D" w:rsidP="009C710B">
      <w:pPr>
        <w:jc w:val="both"/>
        <w:rPr>
          <w:rFonts w:ascii="Times New Roman" w:hAnsi="Times New Roman" w:cs="Times New Roman"/>
        </w:rPr>
      </w:pPr>
    </w:p>
    <w:p w14:paraId="6CCF67C8" w14:textId="4F46790D" w:rsidR="0021640D" w:rsidRPr="009C710B" w:rsidRDefault="0021640D" w:rsidP="009C710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C710B">
        <w:rPr>
          <w:rFonts w:ascii="Times New Roman" w:hAnsi="Times New Roman" w:cs="Times New Roman"/>
          <w:b/>
          <w:bCs/>
          <w:sz w:val="28"/>
          <w:szCs w:val="28"/>
        </w:rPr>
        <w:t>Saving values in CSV file</w:t>
      </w:r>
      <w:r w:rsidR="008B04E2" w:rsidRPr="009C710B">
        <w:rPr>
          <w:rFonts w:ascii="Times New Roman" w:hAnsi="Times New Roman" w:cs="Times New Roman"/>
          <w:b/>
          <w:bCs/>
          <w:sz w:val="28"/>
          <w:szCs w:val="28"/>
        </w:rPr>
        <w:t xml:space="preserve"> AND extracting info from multiple pages</w:t>
      </w:r>
      <w:r w:rsidRPr="009C710B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0C9D321A" w14:textId="354DDFC1" w:rsidR="0021640D" w:rsidRPr="00DC3792" w:rsidRDefault="0021640D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have verified that we can extract the values and can also store them in the dictionary. Now </w:t>
      </w:r>
      <w:r w:rsidR="009C710B">
        <w:rPr>
          <w:rFonts w:ascii="Times New Roman" w:hAnsi="Times New Roman" w:cs="Times New Roman"/>
        </w:rPr>
        <w:t>let’s</w:t>
      </w:r>
      <w:r w:rsidRPr="00DC3792">
        <w:rPr>
          <w:rFonts w:ascii="Times New Roman" w:hAnsi="Times New Roman" w:cs="Times New Roman"/>
        </w:rPr>
        <w:t xml:space="preserve"> save the dictionary values in </w:t>
      </w:r>
      <w:r w:rsidR="009C710B">
        <w:rPr>
          <w:rFonts w:ascii="Times New Roman" w:hAnsi="Times New Roman" w:cs="Times New Roman"/>
        </w:rPr>
        <w:t xml:space="preserve">a </w:t>
      </w:r>
      <w:r w:rsidRPr="00DC3792">
        <w:rPr>
          <w:rFonts w:ascii="Times New Roman" w:hAnsi="Times New Roman" w:cs="Times New Roman"/>
        </w:rPr>
        <w:t xml:space="preserve">CSV file. </w:t>
      </w:r>
    </w:p>
    <w:p w14:paraId="3CD407AB" w14:textId="078DD1CC" w:rsidR="008032BB" w:rsidRPr="00DC3792" w:rsidRDefault="008032B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For this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we are going to use </w:t>
      </w:r>
      <w:proofErr w:type="gramStart"/>
      <w:r w:rsidRPr="00DC3792">
        <w:rPr>
          <w:rFonts w:ascii="Times New Roman" w:hAnsi="Times New Roman" w:cs="Times New Roman"/>
        </w:rPr>
        <w:t>Pandas</w:t>
      </w:r>
      <w:proofErr w:type="gramEnd"/>
      <w:r w:rsidRPr="00DC3792">
        <w:rPr>
          <w:rFonts w:ascii="Times New Roman" w:hAnsi="Times New Roman" w:cs="Times New Roman"/>
        </w:rPr>
        <w:t xml:space="preserve"> library. </w:t>
      </w:r>
    </w:p>
    <w:p w14:paraId="6CE6BF9F" w14:textId="17D65681" w:rsidR="008B04E2" w:rsidRPr="00DC3792" w:rsidRDefault="008B04E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In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above code top, import it as,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04E2" w:rsidRPr="00DC3792" w14:paraId="1416431F" w14:textId="77777777" w:rsidTr="008B04E2">
        <w:tc>
          <w:tcPr>
            <w:tcW w:w="9016" w:type="dxa"/>
          </w:tcPr>
          <w:p w14:paraId="12BDBD5D" w14:textId="7FD1DADD" w:rsidR="008B04E2" w:rsidRPr="00DC3792" w:rsidRDefault="008B04E2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</w:tc>
      </w:tr>
    </w:tbl>
    <w:p w14:paraId="3446A769" w14:textId="742D5B15" w:rsidR="008B04E2" w:rsidRPr="00DC3792" w:rsidRDefault="008B04E2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is the time, when we should introduce the function to extract information from more than one page. </w:t>
      </w:r>
    </w:p>
    <w:p w14:paraId="0B0C30A4" w14:textId="18EA26C2" w:rsidR="000E28BC" w:rsidRPr="00DC3792" w:rsidRDefault="000E28B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Use the function as below, but remember the pages are of multiples of 10. </w:t>
      </w:r>
      <w:proofErr w:type="gramStart"/>
      <w:r w:rsidRPr="00DC3792">
        <w:rPr>
          <w:rFonts w:ascii="Times New Roman" w:hAnsi="Times New Roman" w:cs="Times New Roman"/>
        </w:rPr>
        <w:t>So</w:t>
      </w:r>
      <w:proofErr w:type="gramEnd"/>
      <w:r w:rsidRPr="00DC3792">
        <w:rPr>
          <w:rFonts w:ascii="Times New Roman" w:hAnsi="Times New Roman" w:cs="Times New Roman"/>
        </w:rPr>
        <w:t xml:space="preserve"> we will use the rang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E28BC" w:rsidRPr="00DC3792" w14:paraId="18BE4E3E" w14:textId="77777777" w:rsidTr="000E28BC">
        <w:tc>
          <w:tcPr>
            <w:tcW w:w="9016" w:type="dxa"/>
          </w:tcPr>
          <w:p w14:paraId="0933A49B" w14:textId="77777777" w:rsidR="000E28BC" w:rsidRPr="00DC3792" w:rsidRDefault="000E28BC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DC3792">
              <w:rPr>
                <w:rFonts w:ascii="Times New Roman" w:hAnsi="Times New Roman" w:cs="Times New Roman"/>
              </w:rPr>
              <w:t>i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in </w:t>
            </w:r>
            <w:proofErr w:type="gramStart"/>
            <w:r w:rsidRPr="00DC3792">
              <w:rPr>
                <w:rFonts w:ascii="Times New Roman" w:hAnsi="Times New Roman" w:cs="Times New Roman"/>
              </w:rPr>
              <w:t>range(</w:t>
            </w:r>
            <w:proofErr w:type="gramEnd"/>
            <w:r w:rsidRPr="00DC3792">
              <w:rPr>
                <w:rFonts w:ascii="Times New Roman" w:hAnsi="Times New Roman" w:cs="Times New Roman"/>
              </w:rPr>
              <w:t>0,40,10):</w:t>
            </w:r>
          </w:p>
          <w:p w14:paraId="1D3E7E91" w14:textId="77777777" w:rsidR="000E28BC" w:rsidRPr="00DC3792" w:rsidRDefault="000E28BC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gramStart"/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f'Getting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page, {</w:t>
            </w:r>
            <w:proofErr w:type="spellStart"/>
            <w:r w:rsidRPr="00DC3792">
              <w:rPr>
                <w:rFonts w:ascii="Times New Roman" w:hAnsi="Times New Roman" w:cs="Times New Roman"/>
              </w:rPr>
              <w:t>i</w:t>
            </w:r>
            <w:proofErr w:type="spellEnd"/>
            <w:r w:rsidRPr="00DC3792">
              <w:rPr>
                <w:rFonts w:ascii="Times New Roman" w:hAnsi="Times New Roman" w:cs="Times New Roman"/>
              </w:rPr>
              <w:t>}')</w:t>
            </w:r>
          </w:p>
          <w:p w14:paraId="018A3342" w14:textId="77777777" w:rsidR="000E28BC" w:rsidRPr="00DC3792" w:rsidRDefault="000E28BC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c 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6447275F" w14:textId="2DDD0F65" w:rsidR="000E28BC" w:rsidRPr="00DC3792" w:rsidRDefault="000E28BC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transform(c)</w:t>
            </w:r>
          </w:p>
        </w:tc>
      </w:tr>
    </w:tbl>
    <w:p w14:paraId="69DD99B8" w14:textId="54B4B3B6" w:rsidR="000E28BC" w:rsidRPr="00DC3792" w:rsidRDefault="000E28BC" w:rsidP="009C710B">
      <w:pPr>
        <w:jc w:val="both"/>
        <w:rPr>
          <w:rFonts w:ascii="Times New Roman" w:hAnsi="Times New Roman" w:cs="Times New Roman"/>
        </w:rPr>
      </w:pPr>
    </w:p>
    <w:p w14:paraId="335F28FB" w14:textId="1F56B7A2" w:rsidR="000E28BC" w:rsidRPr="00DC3792" w:rsidRDefault="000E28B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This means go until three pages from 0, to 40 with </w:t>
      </w:r>
      <w:r w:rsidR="009C710B">
        <w:rPr>
          <w:rFonts w:ascii="Times New Roman" w:hAnsi="Times New Roman" w:cs="Times New Roman"/>
        </w:rPr>
        <w:t xml:space="preserve">a </w:t>
      </w:r>
      <w:r w:rsidRPr="00DC3792">
        <w:rPr>
          <w:rFonts w:ascii="Times New Roman" w:hAnsi="Times New Roman" w:cs="Times New Roman"/>
        </w:rPr>
        <w:t xml:space="preserve">jump of 10. So, it will use four pages, 0, 10, 20, and 30. </w:t>
      </w:r>
    </w:p>
    <w:p w14:paraId="1564A5EA" w14:textId="0C2C40D0" w:rsidR="00682643" w:rsidRPr="00DC3792" w:rsidRDefault="00682643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print the </w:t>
      </w:r>
      <w:proofErr w:type="spellStart"/>
      <w:r w:rsidRPr="00DC3792">
        <w:rPr>
          <w:rFonts w:ascii="Times New Roman" w:hAnsi="Times New Roman" w:cs="Times New Roman"/>
        </w:rPr>
        <w:t>joblist</w:t>
      </w:r>
      <w:proofErr w:type="spellEnd"/>
      <w:r w:rsidRPr="00DC3792">
        <w:rPr>
          <w:rFonts w:ascii="Times New Roman" w:hAnsi="Times New Roman" w:cs="Times New Roman"/>
        </w:rPr>
        <w:t xml:space="preserve"> length again. </w:t>
      </w:r>
      <w:r w:rsidR="00551A48" w:rsidRPr="00DC3792">
        <w:rPr>
          <w:rFonts w:ascii="Times New Roman" w:hAnsi="Times New Roman" w:cs="Times New Roman"/>
        </w:rPr>
        <w:t xml:space="preserve">Use the below co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51A48" w:rsidRPr="00DC3792" w14:paraId="7D04D8EE" w14:textId="77777777" w:rsidTr="00551A48">
        <w:tc>
          <w:tcPr>
            <w:tcW w:w="9016" w:type="dxa"/>
          </w:tcPr>
          <w:p w14:paraId="73F368F1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5C0DD38B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19796E37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6285EAFA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46945F19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45111999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3C0FE26A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'https://ie.indeed.com/jobs?q=python%20developer&amp;l=dublin&amp;start={page}'</w:t>
            </w:r>
          </w:p>
          <w:p w14:paraId="486DE28F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3A9970ED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2B8DF9EF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#</w:t>
            </w:r>
            <w:proofErr w:type="gramStart"/>
            <w:r w:rsidRPr="00DC3792">
              <w:rPr>
                <w:rFonts w:ascii="Times New Roman" w:hAnsi="Times New Roman" w:cs="Times New Roman"/>
              </w:rPr>
              <w:t>return</w:t>
            </w:r>
            <w:proofErr w:type="gramEnd"/>
            <w:r w:rsidRPr="00DC3792">
              <w:rPr>
                <w:rFonts w:ascii="Times New Roman" w:hAnsi="Times New Roman" w:cs="Times New Roman"/>
              </w:rPr>
              <w:t xml:space="preserve"> r. </w:t>
            </w:r>
            <w:proofErr w:type="spellStart"/>
            <w:r w:rsidRPr="00DC3792">
              <w:rPr>
                <w:rFonts w:ascii="Times New Roman" w:hAnsi="Times New Roman" w:cs="Times New Roman"/>
              </w:rPr>
              <w:t>status_code</w:t>
            </w:r>
            <w:proofErr w:type="spellEnd"/>
          </w:p>
          <w:p w14:paraId="00BA0465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7B473D80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770F5B26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2328ABBB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"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")</w:t>
            </w:r>
          </w:p>
          <w:p w14:paraId="6A50E033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3BB5F85E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</w:t>
            </w:r>
            <w:proofErr w:type="spellStart"/>
            <w:r w:rsidRPr="00DC3792">
              <w:rPr>
                <w:rFonts w:ascii="Times New Roman" w:hAnsi="Times New Roman" w:cs="Times New Roman"/>
              </w:rPr>
              <w:t>text.strip</w:t>
            </w:r>
            <w:proofErr w:type="spellEnd"/>
            <w:r w:rsidRPr="00DC3792">
              <w:rPr>
                <w:rFonts w:ascii="Times New Roman" w:hAnsi="Times New Roman" w:cs="Times New Roman"/>
              </w:rPr>
              <w:t>()</w:t>
            </w:r>
          </w:p>
          <w:p w14:paraId="4F0600F2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345F12BD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ry: </w:t>
            </w:r>
          </w:p>
          <w:p w14:paraId="3E5EB9CC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al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metadata salary-snippet-container').text</w:t>
            </w:r>
          </w:p>
          <w:p w14:paraId="530A987B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except:</w:t>
            </w:r>
          </w:p>
          <w:p w14:paraId="58888A90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salary = ''</w:t>
            </w:r>
          </w:p>
          <w:p w14:paraId="09389507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umm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div', {'class' : 'job-snippet'}).</w:t>
            </w:r>
            <w:proofErr w:type="spellStart"/>
            <w:r w:rsidRPr="00DC3792">
              <w:rPr>
                <w:rFonts w:ascii="Times New Roman" w:hAnsi="Times New Roman" w:cs="Times New Roman"/>
              </w:rPr>
              <w:t>text.replace</w:t>
            </w:r>
            <w:proofErr w:type="spellEnd"/>
            <w:r w:rsidRPr="00DC3792">
              <w:rPr>
                <w:rFonts w:ascii="Times New Roman" w:hAnsi="Times New Roman" w:cs="Times New Roman"/>
              </w:rPr>
              <w:t>('\n', '')</w:t>
            </w:r>
          </w:p>
          <w:p w14:paraId="5AB9D16F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25A46964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job = {</w:t>
            </w:r>
          </w:p>
          <w:p w14:paraId="2F6BE18B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title': title,</w:t>
            </w:r>
          </w:p>
          <w:p w14:paraId="58B85E85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company': company,</w:t>
            </w:r>
          </w:p>
          <w:p w14:paraId="340F0A08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alary': salary,</w:t>
            </w:r>
          </w:p>
          <w:p w14:paraId="40009618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ummary': summary</w:t>
            </w:r>
          </w:p>
          <w:p w14:paraId="718AF19B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}</w:t>
            </w:r>
          </w:p>
          <w:p w14:paraId="7A63ADCF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joblist.appe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job)</w:t>
            </w:r>
          </w:p>
          <w:p w14:paraId="5D0FCA9E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</w:t>
            </w:r>
            <w:r w:rsidRPr="00DC3792">
              <w:rPr>
                <w:rFonts w:ascii="Times New Roman" w:hAnsi="Times New Roman" w:cs="Times New Roman"/>
              </w:rPr>
              <w:tab/>
            </w:r>
          </w:p>
          <w:p w14:paraId="41DD094F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7BAE37B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[]</w:t>
            </w:r>
          </w:p>
          <w:p w14:paraId="37B5BFF9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52928893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DC3792">
              <w:rPr>
                <w:rFonts w:ascii="Times New Roman" w:hAnsi="Times New Roman" w:cs="Times New Roman"/>
              </w:rPr>
              <w:t>i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in </w:t>
            </w:r>
            <w:proofErr w:type="gramStart"/>
            <w:r w:rsidRPr="00DC3792">
              <w:rPr>
                <w:rFonts w:ascii="Times New Roman" w:hAnsi="Times New Roman" w:cs="Times New Roman"/>
              </w:rPr>
              <w:t>range(</w:t>
            </w:r>
            <w:proofErr w:type="gramEnd"/>
            <w:r w:rsidRPr="00DC3792">
              <w:rPr>
                <w:rFonts w:ascii="Times New Roman" w:hAnsi="Times New Roman" w:cs="Times New Roman"/>
              </w:rPr>
              <w:t>0,40,10):</w:t>
            </w:r>
          </w:p>
          <w:p w14:paraId="5A8E566D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gramStart"/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f'Getting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page, {</w:t>
            </w:r>
            <w:proofErr w:type="spellStart"/>
            <w:r w:rsidRPr="00DC3792">
              <w:rPr>
                <w:rFonts w:ascii="Times New Roman" w:hAnsi="Times New Roman" w:cs="Times New Roman"/>
              </w:rPr>
              <w:t>i</w:t>
            </w:r>
            <w:proofErr w:type="spellEnd"/>
            <w:r w:rsidRPr="00DC3792">
              <w:rPr>
                <w:rFonts w:ascii="Times New Roman" w:hAnsi="Times New Roman" w:cs="Times New Roman"/>
              </w:rPr>
              <w:t>}')</w:t>
            </w:r>
          </w:p>
          <w:p w14:paraId="21968A70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c 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2749A150" w14:textId="77777777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transform(c)</w:t>
            </w:r>
          </w:p>
          <w:p w14:paraId="4EBE3D7F" w14:textId="0CBB1EC0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1976779" w14:textId="5A52FD8C" w:rsidR="00C376E2" w:rsidRPr="00DC3792" w:rsidRDefault="00C376E2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r w:rsidRPr="00DC3792">
              <w:rPr>
                <w:rFonts w:ascii="Times New Roman" w:hAnsi="Times New Roman" w:cs="Times New Roman"/>
              </w:rPr>
              <w:t>len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>))</w:t>
            </w:r>
          </w:p>
          <w:p w14:paraId="195C17AC" w14:textId="044ED47E" w:rsidR="00551A48" w:rsidRPr="00DC3792" w:rsidRDefault="00551A48" w:rsidP="009C710B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8BF2A48" w14:textId="67852760" w:rsidR="00551A48" w:rsidRPr="00DC3792" w:rsidRDefault="00551A48" w:rsidP="009C710B">
      <w:pPr>
        <w:jc w:val="both"/>
        <w:rPr>
          <w:rFonts w:ascii="Times New Roman" w:hAnsi="Times New Roman" w:cs="Times New Roman"/>
        </w:rPr>
      </w:pPr>
    </w:p>
    <w:p w14:paraId="7A448B9A" w14:textId="0B3F65C3" w:rsidR="00B85DCE" w:rsidRPr="00DC3792" w:rsidRDefault="00B85DCE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06B739" wp14:editId="339CE4EA">
            <wp:extent cx="4362450" cy="12763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FA722" w14:textId="67B32512" w:rsidR="00B85DCE" w:rsidRPr="00DC3792" w:rsidRDefault="00B85DCE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The records are now shown as 60, which means the code is working fine for extracting the data from multiple pages.</w:t>
      </w:r>
    </w:p>
    <w:p w14:paraId="5EA2028C" w14:textId="2A4E4808" w:rsidR="00B31D1C" w:rsidRPr="00DC3792" w:rsidRDefault="00B31D1C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have just extracted information from four pages. If you want to extract information from all the </w:t>
      </w:r>
      <w:proofErr w:type="gramStart"/>
      <w:r w:rsidRPr="00DC3792">
        <w:rPr>
          <w:rFonts w:ascii="Times New Roman" w:hAnsi="Times New Roman" w:cs="Times New Roman"/>
        </w:rPr>
        <w:t>pages</w:t>
      </w:r>
      <w:proofErr w:type="gramEnd"/>
      <w:r w:rsidRPr="00DC3792">
        <w:rPr>
          <w:rFonts w:ascii="Times New Roman" w:hAnsi="Times New Roman" w:cs="Times New Roman"/>
        </w:rPr>
        <w:t xml:space="preserve"> then use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WHILE loop with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end of </w:t>
      </w:r>
      <w:r w:rsidR="009C710B">
        <w:rPr>
          <w:rFonts w:ascii="Times New Roman" w:hAnsi="Times New Roman" w:cs="Times New Roman"/>
        </w:rPr>
        <w:t xml:space="preserve">the </w:t>
      </w:r>
      <w:r w:rsidRPr="00DC3792">
        <w:rPr>
          <w:rFonts w:ascii="Times New Roman" w:hAnsi="Times New Roman" w:cs="Times New Roman"/>
        </w:rPr>
        <w:t xml:space="preserve">file/loop to see how far you can go with your extraction. </w:t>
      </w:r>
    </w:p>
    <w:p w14:paraId="40F8856E" w14:textId="61E17567" w:rsidR="00D47CAE" w:rsidRPr="00DC3792" w:rsidRDefault="00D47CAE" w:rsidP="009C710B">
      <w:pPr>
        <w:jc w:val="both"/>
        <w:rPr>
          <w:rFonts w:ascii="Times New Roman" w:hAnsi="Times New Roman" w:cs="Times New Roman"/>
        </w:rPr>
      </w:pPr>
    </w:p>
    <w:p w14:paraId="2161D6C6" w14:textId="2ACB882A" w:rsidR="0063268B" w:rsidRPr="00DC3792" w:rsidRDefault="0063268B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Now </w:t>
      </w:r>
      <w:proofErr w:type="spellStart"/>
      <w:proofErr w:type="gramStart"/>
      <w:r w:rsidRPr="00DC3792">
        <w:rPr>
          <w:rFonts w:ascii="Times New Roman" w:hAnsi="Times New Roman" w:cs="Times New Roman"/>
        </w:rPr>
        <w:t>lets</w:t>
      </w:r>
      <w:proofErr w:type="spellEnd"/>
      <w:proofErr w:type="gramEnd"/>
      <w:r w:rsidRPr="00DC3792">
        <w:rPr>
          <w:rFonts w:ascii="Times New Roman" w:hAnsi="Times New Roman" w:cs="Times New Roman"/>
        </w:rPr>
        <w:t xml:space="preserve"> save our dictionary to CSV fi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B783A" w:rsidRPr="00DC3792" w14:paraId="19D29A1C" w14:textId="77777777" w:rsidTr="00CB783A">
        <w:tc>
          <w:tcPr>
            <w:tcW w:w="9016" w:type="dxa"/>
          </w:tcPr>
          <w:p w14:paraId="4AFC304E" w14:textId="77777777" w:rsidR="00CB783A" w:rsidRPr="00DC3792" w:rsidRDefault="00CB78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df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pd.DataFrame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>)</w:t>
            </w:r>
          </w:p>
          <w:p w14:paraId="47D5F322" w14:textId="77777777" w:rsidR="00CB783A" w:rsidRPr="00DC3792" w:rsidRDefault="00CB783A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df.hea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))</w:t>
            </w:r>
          </w:p>
          <w:p w14:paraId="75DD2E2C" w14:textId="77777777" w:rsidR="00CB783A" w:rsidRPr="00DC3792" w:rsidRDefault="00CB783A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244F0B2" w14:textId="4141517C" w:rsidR="00CB783A" w:rsidRPr="00DC3792" w:rsidRDefault="00CB783A" w:rsidP="009C710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C3792">
              <w:rPr>
                <w:rFonts w:ascii="Times New Roman" w:hAnsi="Times New Roman" w:cs="Times New Roman"/>
              </w:rPr>
              <w:t>df.to_csv</w:t>
            </w:r>
            <w:proofErr w:type="spellEnd"/>
            <w:r w:rsidRPr="00DC3792">
              <w:rPr>
                <w:rFonts w:ascii="Times New Roman" w:hAnsi="Times New Roman" w:cs="Times New Roman"/>
              </w:rPr>
              <w:t>('jobs.csv')</w:t>
            </w:r>
          </w:p>
        </w:tc>
      </w:tr>
    </w:tbl>
    <w:p w14:paraId="5D337CE9" w14:textId="7CD5157E" w:rsidR="00CB783A" w:rsidRPr="00DC3792" w:rsidRDefault="00CB783A" w:rsidP="009C710B">
      <w:pPr>
        <w:jc w:val="both"/>
        <w:rPr>
          <w:rFonts w:ascii="Times New Roman" w:hAnsi="Times New Roman" w:cs="Times New Roman"/>
        </w:rPr>
      </w:pPr>
    </w:p>
    <w:p w14:paraId="15A6866D" w14:textId="5A5C24EB" w:rsidR="00CB783A" w:rsidRPr="00DC3792" w:rsidRDefault="00CB783A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Head for the first job. </w:t>
      </w:r>
    </w:p>
    <w:p w14:paraId="1C014236" w14:textId="6E566B92" w:rsidR="00CF2489" w:rsidRPr="00DC3792" w:rsidRDefault="00CF2489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Following is the complete code. </w:t>
      </w:r>
    </w:p>
    <w:p w14:paraId="0469A126" w14:textId="6357F1DD" w:rsidR="00C13A51" w:rsidRPr="00DC3792" w:rsidRDefault="00C13A51" w:rsidP="009C710B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3A51" w:rsidRPr="00DC3792" w14:paraId="410BD9DB" w14:textId="77777777" w:rsidTr="00C13A51">
        <w:tc>
          <w:tcPr>
            <w:tcW w:w="9016" w:type="dxa"/>
          </w:tcPr>
          <w:p w14:paraId="1EC3AFB9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requests</w:t>
            </w:r>
          </w:p>
          <w:p w14:paraId="54392047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rom bs4 import </w:t>
            </w:r>
            <w:proofErr w:type="spell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</w:p>
          <w:p w14:paraId="2E9815FE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import pandas as pd</w:t>
            </w:r>
          </w:p>
          <w:p w14:paraId="1B906EB8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EF43A3A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extract(page):</w:t>
            </w:r>
          </w:p>
          <w:p w14:paraId="4A6A6B15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headers = {'User-Agent': 'Mozilla/5.0 (Windows NT 10.0; Win64; x64) </w:t>
            </w:r>
            <w:proofErr w:type="spellStart"/>
            <w:r w:rsidRPr="00DC3792">
              <w:rPr>
                <w:rFonts w:ascii="Times New Roman" w:hAnsi="Times New Roman" w:cs="Times New Roman"/>
              </w:rPr>
              <w:t>AppleWebKit</w:t>
            </w:r>
            <w:proofErr w:type="spellEnd"/>
            <w:r w:rsidRPr="00DC3792">
              <w:rPr>
                <w:rFonts w:ascii="Times New Roman" w:hAnsi="Times New Roman" w:cs="Times New Roman"/>
              </w:rPr>
              <w:t>/537.36 (KHTML, like Gecko) Chrome/101.0.4951.54 Safari/537.36</w:t>
            </w:r>
            <w:proofErr w:type="gramStart"/>
            <w:r w:rsidRPr="00DC3792">
              <w:rPr>
                <w:rFonts w:ascii="Times New Roman" w:hAnsi="Times New Roman" w:cs="Times New Roman"/>
              </w:rPr>
              <w:t>' }</w:t>
            </w:r>
            <w:proofErr w:type="gramEnd"/>
          </w:p>
          <w:p w14:paraId="6F9ADE51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f'https://ie.indeed.com/jobs?q=python%20developer&amp;l=dublin&amp;start={page}'</w:t>
            </w:r>
          </w:p>
          <w:p w14:paraId="234FB387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r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requests.get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url</w:t>
            </w:r>
            <w:proofErr w:type="spellEnd"/>
            <w:r w:rsidRPr="00DC3792">
              <w:rPr>
                <w:rFonts w:ascii="Times New Roman" w:hAnsi="Times New Roman" w:cs="Times New Roman"/>
              </w:rPr>
              <w:t>, headers)</w:t>
            </w:r>
          </w:p>
          <w:p w14:paraId="43A6FD50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soup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BeautifulSoup</w:t>
            </w:r>
            <w:proofErr w:type="spell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r.content</w:t>
            </w:r>
            <w:proofErr w:type="spellEnd"/>
            <w:r w:rsidRPr="00DC3792">
              <w:rPr>
                <w:rFonts w:ascii="Times New Roman" w:hAnsi="Times New Roman" w:cs="Times New Roman"/>
              </w:rPr>
              <w:t>,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html.parser</w:t>
            </w:r>
            <w:proofErr w:type="spellEnd"/>
            <w:r w:rsidRPr="00DC3792">
              <w:rPr>
                <w:rFonts w:ascii="Times New Roman" w:hAnsi="Times New Roman" w:cs="Times New Roman"/>
              </w:rPr>
              <w:t>')</w:t>
            </w:r>
          </w:p>
          <w:p w14:paraId="7850B389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 soup</w:t>
            </w:r>
          </w:p>
          <w:p w14:paraId="4B0487EE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7DF845D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def transform(soup):</w:t>
            </w:r>
          </w:p>
          <w:p w14:paraId="24E5A187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soup.find</w:t>
            </w:r>
            <w:proofErr w:type="gramEnd"/>
            <w:r w:rsidRPr="00DC3792">
              <w:rPr>
                <w:rFonts w:ascii="Times New Roman" w:hAnsi="Times New Roman" w:cs="Times New Roman"/>
              </w:rPr>
              <w:t>_all</w:t>
            </w:r>
            <w:proofErr w:type="spellEnd"/>
            <w:r w:rsidRPr="00DC3792">
              <w:rPr>
                <w:rFonts w:ascii="Times New Roman" w:hAnsi="Times New Roman" w:cs="Times New Roman"/>
              </w:rPr>
              <w:t>('div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slider_container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css-11g4k3a eu4oa1w0')</w:t>
            </w:r>
          </w:p>
          <w:p w14:paraId="1872854C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for item in </w:t>
            </w:r>
            <w:proofErr w:type="spellStart"/>
            <w:r w:rsidRPr="00DC3792">
              <w:rPr>
                <w:rFonts w:ascii="Times New Roman" w:hAnsi="Times New Roman" w:cs="Times New Roman"/>
              </w:rPr>
              <w:t>divs</w:t>
            </w:r>
            <w:proofErr w:type="spellEnd"/>
            <w:r w:rsidRPr="00DC3792">
              <w:rPr>
                <w:rFonts w:ascii="Times New Roman" w:hAnsi="Times New Roman" w:cs="Times New Roman"/>
              </w:rPr>
              <w:t>:</w:t>
            </w:r>
          </w:p>
          <w:p w14:paraId="7C70727F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itle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a').text</w:t>
            </w:r>
          </w:p>
          <w:p w14:paraId="00E573B1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compan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</w:t>
            </w:r>
            <w:proofErr w:type="spellStart"/>
            <w:r w:rsidRPr="00DC3792">
              <w:rPr>
                <w:rFonts w:ascii="Times New Roman" w:hAnsi="Times New Roman" w:cs="Times New Roman"/>
              </w:rPr>
              <w:t>companyName</w:t>
            </w:r>
            <w:proofErr w:type="spellEnd"/>
            <w:r w:rsidRPr="00DC3792">
              <w:rPr>
                <w:rFonts w:ascii="Times New Roman" w:hAnsi="Times New Roman" w:cs="Times New Roman"/>
              </w:rPr>
              <w:t>').text</w:t>
            </w:r>
          </w:p>
          <w:p w14:paraId="7D940305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try: </w:t>
            </w:r>
          </w:p>
          <w:p w14:paraId="3244E016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al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span', class_ = 'metadata salary-snippet-container').text</w:t>
            </w:r>
          </w:p>
          <w:p w14:paraId="17558862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except:</w:t>
            </w:r>
          </w:p>
          <w:p w14:paraId="475DC9A7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salary = ''</w:t>
            </w:r>
          </w:p>
          <w:p w14:paraId="740DF264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 xml:space="preserve">summary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item.fi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'div', {'class' : 'job-snippet'}).</w:t>
            </w:r>
            <w:proofErr w:type="spellStart"/>
            <w:r w:rsidRPr="00DC3792">
              <w:rPr>
                <w:rFonts w:ascii="Times New Roman" w:hAnsi="Times New Roman" w:cs="Times New Roman"/>
              </w:rPr>
              <w:t>text.replace</w:t>
            </w:r>
            <w:proofErr w:type="spellEnd"/>
            <w:r w:rsidRPr="00DC3792">
              <w:rPr>
                <w:rFonts w:ascii="Times New Roman" w:hAnsi="Times New Roman" w:cs="Times New Roman"/>
              </w:rPr>
              <w:t>('\n', '')</w:t>
            </w:r>
          </w:p>
          <w:p w14:paraId="5618E7A7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147BDF4B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6F31E9C1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job = {</w:t>
            </w:r>
          </w:p>
          <w:p w14:paraId="68E18314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lastRenderedPageBreak/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title': title,</w:t>
            </w:r>
          </w:p>
          <w:p w14:paraId="2E6E7ABF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company': company,</w:t>
            </w:r>
          </w:p>
          <w:p w14:paraId="5F67BB1D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alary': salary,</w:t>
            </w:r>
          </w:p>
          <w:p w14:paraId="29823D8D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'summary': summary</w:t>
            </w:r>
          </w:p>
          <w:p w14:paraId="048000ED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  <w:t>}</w:t>
            </w:r>
          </w:p>
          <w:p w14:paraId="3DB02823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r w:rsidRPr="00DC3792">
              <w:rPr>
                <w:rFonts w:ascii="Times New Roman" w:hAnsi="Times New Roman" w:cs="Times New Roman"/>
              </w:rPr>
              <w:tab/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joblist.appen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job)</w:t>
            </w:r>
          </w:p>
          <w:p w14:paraId="2A00AEB8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return</w:t>
            </w:r>
            <w:r w:rsidRPr="00DC3792">
              <w:rPr>
                <w:rFonts w:ascii="Times New Roman" w:hAnsi="Times New Roman" w:cs="Times New Roman"/>
              </w:rPr>
              <w:tab/>
            </w:r>
          </w:p>
          <w:p w14:paraId="773B80D0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40C99FB4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= []</w:t>
            </w:r>
          </w:p>
          <w:p w14:paraId="120084D9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8F5451C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DC3792">
              <w:rPr>
                <w:rFonts w:ascii="Times New Roman" w:hAnsi="Times New Roman" w:cs="Times New Roman"/>
              </w:rPr>
              <w:t>i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in </w:t>
            </w:r>
            <w:proofErr w:type="gramStart"/>
            <w:r w:rsidRPr="00DC3792">
              <w:rPr>
                <w:rFonts w:ascii="Times New Roman" w:hAnsi="Times New Roman" w:cs="Times New Roman"/>
              </w:rPr>
              <w:t>range(</w:t>
            </w:r>
            <w:proofErr w:type="gramEnd"/>
            <w:r w:rsidRPr="00DC3792">
              <w:rPr>
                <w:rFonts w:ascii="Times New Roman" w:hAnsi="Times New Roman" w:cs="Times New Roman"/>
              </w:rPr>
              <w:t>0,40,10):</w:t>
            </w:r>
          </w:p>
          <w:p w14:paraId="34691991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  <w:proofErr w:type="gramStart"/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DC3792">
              <w:rPr>
                <w:rFonts w:ascii="Times New Roman" w:hAnsi="Times New Roman" w:cs="Times New Roman"/>
              </w:rPr>
              <w:t>f'Getting</w:t>
            </w:r>
            <w:proofErr w:type="spellEnd"/>
            <w:r w:rsidRPr="00DC3792">
              <w:rPr>
                <w:rFonts w:ascii="Times New Roman" w:hAnsi="Times New Roman" w:cs="Times New Roman"/>
              </w:rPr>
              <w:t xml:space="preserve"> page, {</w:t>
            </w:r>
            <w:proofErr w:type="spellStart"/>
            <w:r w:rsidRPr="00DC3792">
              <w:rPr>
                <w:rFonts w:ascii="Times New Roman" w:hAnsi="Times New Roman" w:cs="Times New Roman"/>
              </w:rPr>
              <w:t>i</w:t>
            </w:r>
            <w:proofErr w:type="spellEnd"/>
            <w:r w:rsidRPr="00DC3792">
              <w:rPr>
                <w:rFonts w:ascii="Times New Roman" w:hAnsi="Times New Roman" w:cs="Times New Roman"/>
              </w:rPr>
              <w:t>}')</w:t>
            </w:r>
          </w:p>
          <w:p w14:paraId="3F0693B6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 xml:space="preserve">c = </w:t>
            </w:r>
            <w:proofErr w:type="gramStart"/>
            <w:r w:rsidRPr="00DC3792">
              <w:rPr>
                <w:rFonts w:ascii="Times New Roman" w:hAnsi="Times New Roman" w:cs="Times New Roman"/>
              </w:rPr>
              <w:t>extract(</w:t>
            </w:r>
            <w:proofErr w:type="gramEnd"/>
            <w:r w:rsidRPr="00DC3792">
              <w:rPr>
                <w:rFonts w:ascii="Times New Roman" w:hAnsi="Times New Roman" w:cs="Times New Roman"/>
              </w:rPr>
              <w:t>0)</w:t>
            </w:r>
          </w:p>
          <w:p w14:paraId="7A5D8441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  <w:t>transform(c)</w:t>
            </w:r>
          </w:p>
          <w:p w14:paraId="70A7BB54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6DCA8052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 xml:space="preserve">df = 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pd.DataFrame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</w:t>
            </w:r>
            <w:proofErr w:type="spellStart"/>
            <w:r w:rsidRPr="00DC3792">
              <w:rPr>
                <w:rFonts w:ascii="Times New Roman" w:hAnsi="Times New Roman" w:cs="Times New Roman"/>
              </w:rPr>
              <w:t>joblist</w:t>
            </w:r>
            <w:proofErr w:type="spellEnd"/>
            <w:r w:rsidRPr="00DC3792">
              <w:rPr>
                <w:rFonts w:ascii="Times New Roman" w:hAnsi="Times New Roman" w:cs="Times New Roman"/>
              </w:rPr>
              <w:t>)</w:t>
            </w:r>
          </w:p>
          <w:p w14:paraId="0CA9BEE8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Start"/>
            <w:r w:rsidRPr="00DC3792">
              <w:rPr>
                <w:rFonts w:ascii="Times New Roman" w:hAnsi="Times New Roman" w:cs="Times New Roman"/>
              </w:rPr>
              <w:t>df.head</w:t>
            </w:r>
            <w:proofErr w:type="spellEnd"/>
            <w:proofErr w:type="gramEnd"/>
            <w:r w:rsidRPr="00DC3792">
              <w:rPr>
                <w:rFonts w:ascii="Times New Roman" w:hAnsi="Times New Roman" w:cs="Times New Roman"/>
              </w:rPr>
              <w:t>())</w:t>
            </w:r>
          </w:p>
          <w:p w14:paraId="670D7A29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B14535C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C3792">
              <w:rPr>
                <w:rFonts w:ascii="Times New Roman" w:hAnsi="Times New Roman" w:cs="Times New Roman"/>
              </w:rPr>
              <w:t>df.to_csv</w:t>
            </w:r>
            <w:proofErr w:type="spellEnd"/>
            <w:r w:rsidRPr="00DC3792">
              <w:rPr>
                <w:rFonts w:ascii="Times New Roman" w:hAnsi="Times New Roman" w:cs="Times New Roman"/>
              </w:rPr>
              <w:t>('jobs.csv')</w:t>
            </w:r>
          </w:p>
          <w:p w14:paraId="25CEA972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044736A9" w14:textId="77777777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</w:p>
          <w:p w14:paraId="35FCDF36" w14:textId="3B08A65F" w:rsidR="00C13A51" w:rsidRPr="00DC3792" w:rsidRDefault="00C13A51" w:rsidP="009C710B">
            <w:pPr>
              <w:jc w:val="both"/>
              <w:rPr>
                <w:rFonts w:ascii="Times New Roman" w:hAnsi="Times New Roman" w:cs="Times New Roman"/>
              </w:rPr>
            </w:pPr>
            <w:r w:rsidRPr="00DC3792">
              <w:rPr>
                <w:rFonts w:ascii="Times New Roman" w:hAnsi="Times New Roman" w:cs="Times New Roman"/>
              </w:rPr>
              <w:tab/>
            </w:r>
          </w:p>
        </w:tc>
      </w:tr>
    </w:tbl>
    <w:p w14:paraId="3FE69AEE" w14:textId="77777777" w:rsidR="00C13A51" w:rsidRPr="00DC3792" w:rsidRDefault="00C13A51" w:rsidP="009C710B">
      <w:pPr>
        <w:jc w:val="both"/>
        <w:rPr>
          <w:rFonts w:ascii="Times New Roman" w:hAnsi="Times New Roman" w:cs="Times New Roman"/>
        </w:rPr>
      </w:pPr>
    </w:p>
    <w:p w14:paraId="49B7721F" w14:textId="23B0497D" w:rsidR="00CB783A" w:rsidRPr="00DC3792" w:rsidRDefault="000F77ED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  <w:noProof/>
        </w:rPr>
        <w:drawing>
          <wp:inline distT="0" distB="0" distL="0" distR="0" wp14:anchorId="307259A4" wp14:editId="78764F3F">
            <wp:extent cx="5724525" cy="13335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006C5" w14:textId="17EE0EFF" w:rsidR="000F77ED" w:rsidRPr="00DC3792" w:rsidRDefault="000F77ED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We can see that the data is being extracted successfully with titles </w:t>
      </w:r>
      <w:r w:rsidR="009C710B">
        <w:rPr>
          <w:rFonts w:ascii="Times New Roman" w:hAnsi="Times New Roman" w:cs="Times New Roman"/>
        </w:rPr>
        <w:t xml:space="preserve">such </w:t>
      </w:r>
      <w:r w:rsidRPr="00DC3792">
        <w:rPr>
          <w:rFonts w:ascii="Times New Roman" w:hAnsi="Times New Roman" w:cs="Times New Roman"/>
        </w:rPr>
        <w:t>as title, company salary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and summary. </w:t>
      </w:r>
    </w:p>
    <w:p w14:paraId="769D774C" w14:textId="528C4948" w:rsidR="000F77ED" w:rsidRPr="00DC3792" w:rsidRDefault="000F77ED" w:rsidP="009C710B">
      <w:pPr>
        <w:jc w:val="both"/>
        <w:rPr>
          <w:rFonts w:ascii="Times New Roman" w:hAnsi="Times New Roman" w:cs="Times New Roman"/>
        </w:rPr>
      </w:pPr>
    </w:p>
    <w:p w14:paraId="04EE78BD" w14:textId="41EA0518" w:rsidR="00D47CAE" w:rsidRDefault="000F77ED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**If you are still getting errors for </w:t>
      </w:r>
      <w:proofErr w:type="spellStart"/>
      <w:r w:rsidRPr="00DC3792">
        <w:rPr>
          <w:rFonts w:ascii="Times New Roman" w:hAnsi="Times New Roman" w:cs="Times New Roman"/>
        </w:rPr>
        <w:t>chromedirver</w:t>
      </w:r>
      <w:proofErr w:type="spellEnd"/>
      <w:r w:rsidRPr="00DC3792">
        <w:rPr>
          <w:rFonts w:ascii="Times New Roman" w:hAnsi="Times New Roman" w:cs="Times New Roman"/>
        </w:rPr>
        <w:t xml:space="preserve">, download it from </w:t>
      </w:r>
      <w:r w:rsidR="009C710B">
        <w:rPr>
          <w:rFonts w:ascii="Times New Roman" w:hAnsi="Times New Roman" w:cs="Times New Roman"/>
        </w:rPr>
        <w:t xml:space="preserve">the </w:t>
      </w:r>
      <w:proofErr w:type="spellStart"/>
      <w:r w:rsidRPr="00DC3792">
        <w:rPr>
          <w:rFonts w:ascii="Times New Roman" w:hAnsi="Times New Roman" w:cs="Times New Roman"/>
        </w:rPr>
        <w:t>chromedriver</w:t>
      </w:r>
      <w:proofErr w:type="spellEnd"/>
      <w:r w:rsidRPr="00DC3792">
        <w:rPr>
          <w:rFonts w:ascii="Times New Roman" w:hAnsi="Times New Roman" w:cs="Times New Roman"/>
        </w:rPr>
        <w:t xml:space="preserve"> website and place it into your folder. You should check first your chrome version and download the </w:t>
      </w:r>
      <w:proofErr w:type="spellStart"/>
      <w:r w:rsidRPr="00DC3792">
        <w:rPr>
          <w:rFonts w:ascii="Times New Roman" w:hAnsi="Times New Roman" w:cs="Times New Roman"/>
        </w:rPr>
        <w:t>chromedirver</w:t>
      </w:r>
      <w:proofErr w:type="spellEnd"/>
      <w:r w:rsidRPr="00DC3792">
        <w:rPr>
          <w:rFonts w:ascii="Times New Roman" w:hAnsi="Times New Roman" w:cs="Times New Roman"/>
        </w:rPr>
        <w:t xml:space="preserve"> according to your chrome version. </w:t>
      </w:r>
    </w:p>
    <w:p w14:paraId="271AEB32" w14:textId="0D371189" w:rsidR="004D12A0" w:rsidRPr="00DC3792" w:rsidRDefault="004D12A0" w:rsidP="009C710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* For those who are using Selenium and encounters </w:t>
      </w:r>
      <w:proofErr w:type="spellStart"/>
      <w:r>
        <w:rPr>
          <w:rFonts w:ascii="Times New Roman" w:hAnsi="Times New Roman" w:cs="Times New Roman"/>
        </w:rPr>
        <w:t>chromedriver</w:t>
      </w:r>
      <w:proofErr w:type="spellEnd"/>
      <w:r>
        <w:rPr>
          <w:rFonts w:ascii="Times New Roman" w:hAnsi="Times New Roman" w:cs="Times New Roman"/>
        </w:rPr>
        <w:t xml:space="preserve"> errors. Download appropriate chromedriver.exe file from </w:t>
      </w:r>
      <w:r w:rsidR="007D5A6D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google </w:t>
      </w:r>
      <w:proofErr w:type="spellStart"/>
      <w:r>
        <w:rPr>
          <w:rFonts w:ascii="Times New Roman" w:hAnsi="Times New Roman" w:cs="Times New Roman"/>
        </w:rPr>
        <w:t>chromedriver</w:t>
      </w:r>
      <w:proofErr w:type="spellEnd"/>
      <w:r>
        <w:rPr>
          <w:rFonts w:ascii="Times New Roman" w:hAnsi="Times New Roman" w:cs="Times New Roman"/>
        </w:rPr>
        <w:t xml:space="preserve"> website but first confirm the </w:t>
      </w:r>
      <w:proofErr w:type="spellStart"/>
      <w:r>
        <w:rPr>
          <w:rFonts w:ascii="Times New Roman" w:hAnsi="Times New Roman" w:cs="Times New Roman"/>
        </w:rPr>
        <w:t>chorme</w:t>
      </w:r>
      <w:proofErr w:type="spellEnd"/>
      <w:r>
        <w:rPr>
          <w:rFonts w:ascii="Times New Roman" w:hAnsi="Times New Roman" w:cs="Times New Roman"/>
        </w:rPr>
        <w:t xml:space="preserve"> browser version which you are using. </w:t>
      </w:r>
      <w:r w:rsidR="00554A53">
        <w:rPr>
          <w:rFonts w:ascii="Times New Roman" w:hAnsi="Times New Roman" w:cs="Times New Roman"/>
        </w:rPr>
        <w:t xml:space="preserve">For paths errors wither </w:t>
      </w:r>
      <w:proofErr w:type="spellStart"/>
      <w:r w:rsidR="00554A53">
        <w:rPr>
          <w:rFonts w:ascii="Times New Roman" w:hAnsi="Times New Roman" w:cs="Times New Roman"/>
        </w:rPr>
        <w:t>use r</w:t>
      </w:r>
      <w:proofErr w:type="spellEnd"/>
      <w:r w:rsidR="00554A53">
        <w:rPr>
          <w:rFonts w:ascii="Times New Roman" w:hAnsi="Times New Roman" w:cs="Times New Roman"/>
        </w:rPr>
        <w:t xml:space="preserve"> </w:t>
      </w:r>
      <w:proofErr w:type="spellStart"/>
      <w:r w:rsidR="00554A53">
        <w:rPr>
          <w:rFonts w:ascii="Times New Roman" w:hAnsi="Times New Roman" w:cs="Times New Roman"/>
        </w:rPr>
        <w:t>infront</w:t>
      </w:r>
      <w:proofErr w:type="spellEnd"/>
      <w:r w:rsidR="00554A53">
        <w:rPr>
          <w:rFonts w:ascii="Times New Roman" w:hAnsi="Times New Roman" w:cs="Times New Roman"/>
        </w:rPr>
        <w:t xml:space="preserve"> of the path as </w:t>
      </w:r>
      <w:proofErr w:type="gramStart"/>
      <w:r w:rsidR="00554A53">
        <w:rPr>
          <w:rFonts w:ascii="Times New Roman" w:hAnsi="Times New Roman" w:cs="Times New Roman"/>
        </w:rPr>
        <w:t>r(</w:t>
      </w:r>
      <w:proofErr w:type="gramEnd"/>
      <w:r w:rsidR="00554A53">
        <w:rPr>
          <w:rFonts w:ascii="Times New Roman" w:hAnsi="Times New Roman" w:cs="Times New Roman"/>
        </w:rPr>
        <w:t>) or use double slashes like c:\\users\\saim\\pyhton\\chromedriver.exe</w:t>
      </w:r>
    </w:p>
    <w:p w14:paraId="1714AB8E" w14:textId="77777777" w:rsidR="004431A7" w:rsidRDefault="004431A7" w:rsidP="009C710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A7E2D6" w14:textId="071DA376" w:rsidR="000F77ED" w:rsidRPr="00DC3792" w:rsidRDefault="000F77ED" w:rsidP="009C710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3792">
        <w:rPr>
          <w:rFonts w:ascii="Times New Roman" w:hAnsi="Times New Roman" w:cs="Times New Roman"/>
          <w:b/>
          <w:bCs/>
          <w:sz w:val="24"/>
          <w:szCs w:val="24"/>
        </w:rPr>
        <w:t>TASK:</w:t>
      </w:r>
    </w:p>
    <w:p w14:paraId="12617E96" w14:textId="3A058E2B" w:rsidR="000F77ED" w:rsidRPr="00DC3792" w:rsidRDefault="000F77ED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Use any other website to extract information.</w:t>
      </w:r>
    </w:p>
    <w:p w14:paraId="022BD9E5" w14:textId="438F722C" w:rsidR="000F77ED" w:rsidRPr="00DC3792" w:rsidRDefault="000F77ED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 xml:space="preserve">Use </w:t>
      </w:r>
      <w:r w:rsidR="009C710B">
        <w:rPr>
          <w:rFonts w:ascii="Times New Roman" w:hAnsi="Times New Roman" w:cs="Times New Roman"/>
        </w:rPr>
        <w:t xml:space="preserve">a </w:t>
      </w:r>
      <w:r w:rsidRPr="00DC3792">
        <w:rPr>
          <w:rFonts w:ascii="Times New Roman" w:hAnsi="Times New Roman" w:cs="Times New Roman"/>
        </w:rPr>
        <w:t xml:space="preserve">while loop to extract information from all available pages. </w:t>
      </w:r>
    </w:p>
    <w:p w14:paraId="0183DEBB" w14:textId="4B4B736B" w:rsidR="000F77ED" w:rsidRPr="00DC3792" w:rsidRDefault="00AF1A88" w:rsidP="009C710B">
      <w:pPr>
        <w:jc w:val="both"/>
        <w:rPr>
          <w:rFonts w:ascii="Times New Roman" w:hAnsi="Times New Roman" w:cs="Times New Roman"/>
        </w:rPr>
      </w:pPr>
      <w:r w:rsidRPr="00DC3792">
        <w:rPr>
          <w:rFonts w:ascii="Times New Roman" w:hAnsi="Times New Roman" w:cs="Times New Roman"/>
        </w:rPr>
        <w:t>Use other fields as well to extract, like ratings, city</w:t>
      </w:r>
      <w:r w:rsidR="009C710B">
        <w:rPr>
          <w:rFonts w:ascii="Times New Roman" w:hAnsi="Times New Roman" w:cs="Times New Roman"/>
        </w:rPr>
        <w:t>,</w:t>
      </w:r>
      <w:r w:rsidRPr="00DC3792">
        <w:rPr>
          <w:rFonts w:ascii="Times New Roman" w:hAnsi="Times New Roman" w:cs="Times New Roman"/>
        </w:rPr>
        <w:t xml:space="preserve"> etc. </w:t>
      </w:r>
    </w:p>
    <w:sectPr w:rsidR="000F77ED" w:rsidRPr="00DC3792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875AC" w14:textId="77777777" w:rsidR="008110F1" w:rsidRDefault="008110F1" w:rsidP="00AA3481">
      <w:pPr>
        <w:spacing w:after="0" w:line="240" w:lineRule="auto"/>
      </w:pPr>
      <w:r>
        <w:separator/>
      </w:r>
    </w:p>
  </w:endnote>
  <w:endnote w:type="continuationSeparator" w:id="0">
    <w:p w14:paraId="477DF015" w14:textId="77777777" w:rsidR="008110F1" w:rsidRDefault="008110F1" w:rsidP="00AA3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F052" w14:textId="77777777" w:rsidR="00AA3481" w:rsidRDefault="00AA34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79684" w14:textId="77777777" w:rsidR="00AA3481" w:rsidRDefault="00AA34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3494C" w14:textId="77777777" w:rsidR="00AA3481" w:rsidRDefault="00AA3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2AE94" w14:textId="77777777" w:rsidR="008110F1" w:rsidRDefault="008110F1" w:rsidP="00AA3481">
      <w:pPr>
        <w:spacing w:after="0" w:line="240" w:lineRule="auto"/>
      </w:pPr>
      <w:r>
        <w:separator/>
      </w:r>
    </w:p>
  </w:footnote>
  <w:footnote w:type="continuationSeparator" w:id="0">
    <w:p w14:paraId="67C8BDA9" w14:textId="77777777" w:rsidR="008110F1" w:rsidRDefault="008110F1" w:rsidP="00AA3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CF8C5" w14:textId="77777777" w:rsidR="00AA3481" w:rsidRDefault="00AA34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B4FA1" w14:textId="2A978F04" w:rsidR="00AA3481" w:rsidRDefault="00AA3481">
    <w:pPr>
      <w:pStyle w:val="Header"/>
    </w:pPr>
    <w:r>
      <w:t>Web scraping example</w:t>
    </w:r>
    <w:r>
      <w:tab/>
    </w:r>
    <w:r>
      <w:tab/>
      <w:t>Saim Ghafo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387B8" w14:textId="77777777" w:rsidR="00AA3481" w:rsidRDefault="00AA34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MjSxNDA1MTExN7FQ0lEKTi0uzszPAykwqQUA6Rsv4ywAAAA="/>
  </w:docVars>
  <w:rsids>
    <w:rsidRoot w:val="009A2832"/>
    <w:rsid w:val="0001745D"/>
    <w:rsid w:val="00017ED9"/>
    <w:rsid w:val="00035FE5"/>
    <w:rsid w:val="00056A18"/>
    <w:rsid w:val="00060627"/>
    <w:rsid w:val="00075BF9"/>
    <w:rsid w:val="000A4D21"/>
    <w:rsid w:val="000C3C86"/>
    <w:rsid w:val="000E28BC"/>
    <w:rsid w:val="000F77ED"/>
    <w:rsid w:val="00106BAF"/>
    <w:rsid w:val="001D0ADC"/>
    <w:rsid w:val="001D0B74"/>
    <w:rsid w:val="001F1AA8"/>
    <w:rsid w:val="0021640D"/>
    <w:rsid w:val="00240034"/>
    <w:rsid w:val="00251B0B"/>
    <w:rsid w:val="00254CA2"/>
    <w:rsid w:val="002931BB"/>
    <w:rsid w:val="002A47ED"/>
    <w:rsid w:val="002B1C21"/>
    <w:rsid w:val="002C4177"/>
    <w:rsid w:val="00301419"/>
    <w:rsid w:val="003073CD"/>
    <w:rsid w:val="00324F16"/>
    <w:rsid w:val="003B66E9"/>
    <w:rsid w:val="003C72E4"/>
    <w:rsid w:val="003D14D5"/>
    <w:rsid w:val="003F3ABB"/>
    <w:rsid w:val="004431A7"/>
    <w:rsid w:val="00494F26"/>
    <w:rsid w:val="004A2B1E"/>
    <w:rsid w:val="004B254C"/>
    <w:rsid w:val="004D12A0"/>
    <w:rsid w:val="004E2524"/>
    <w:rsid w:val="00514095"/>
    <w:rsid w:val="00514182"/>
    <w:rsid w:val="00551A48"/>
    <w:rsid w:val="00554A53"/>
    <w:rsid w:val="00566E43"/>
    <w:rsid w:val="00613C51"/>
    <w:rsid w:val="0063268B"/>
    <w:rsid w:val="00650247"/>
    <w:rsid w:val="00677B3B"/>
    <w:rsid w:val="00680E3E"/>
    <w:rsid w:val="00682643"/>
    <w:rsid w:val="006922BF"/>
    <w:rsid w:val="006B57A2"/>
    <w:rsid w:val="006F69A3"/>
    <w:rsid w:val="0072372B"/>
    <w:rsid w:val="007B3C14"/>
    <w:rsid w:val="007B4679"/>
    <w:rsid w:val="007D5A6D"/>
    <w:rsid w:val="008032BB"/>
    <w:rsid w:val="008110F1"/>
    <w:rsid w:val="00814965"/>
    <w:rsid w:val="0085010E"/>
    <w:rsid w:val="00886823"/>
    <w:rsid w:val="00891ED0"/>
    <w:rsid w:val="008A5482"/>
    <w:rsid w:val="008B04E2"/>
    <w:rsid w:val="008C3EA9"/>
    <w:rsid w:val="009328BF"/>
    <w:rsid w:val="0095118F"/>
    <w:rsid w:val="009A2832"/>
    <w:rsid w:val="009C271A"/>
    <w:rsid w:val="009C710B"/>
    <w:rsid w:val="009D4F76"/>
    <w:rsid w:val="009E25D6"/>
    <w:rsid w:val="00A03A36"/>
    <w:rsid w:val="00A0407F"/>
    <w:rsid w:val="00AA3481"/>
    <w:rsid w:val="00AB3E63"/>
    <w:rsid w:val="00AD0C14"/>
    <w:rsid w:val="00AF1A88"/>
    <w:rsid w:val="00AF48DA"/>
    <w:rsid w:val="00B20F18"/>
    <w:rsid w:val="00B31D1C"/>
    <w:rsid w:val="00B4068E"/>
    <w:rsid w:val="00B85DCE"/>
    <w:rsid w:val="00B91BF6"/>
    <w:rsid w:val="00BC189C"/>
    <w:rsid w:val="00BF62D9"/>
    <w:rsid w:val="00C05608"/>
    <w:rsid w:val="00C13A51"/>
    <w:rsid w:val="00C376E2"/>
    <w:rsid w:val="00C7543B"/>
    <w:rsid w:val="00C959CC"/>
    <w:rsid w:val="00CA448A"/>
    <w:rsid w:val="00CB0A5F"/>
    <w:rsid w:val="00CB783A"/>
    <w:rsid w:val="00CF2489"/>
    <w:rsid w:val="00D47CAE"/>
    <w:rsid w:val="00D521F5"/>
    <w:rsid w:val="00D76D94"/>
    <w:rsid w:val="00D8063F"/>
    <w:rsid w:val="00DC3792"/>
    <w:rsid w:val="00DE7FF0"/>
    <w:rsid w:val="00E0233A"/>
    <w:rsid w:val="00E657FA"/>
    <w:rsid w:val="00E944A8"/>
    <w:rsid w:val="00F20AFE"/>
    <w:rsid w:val="00F20CC4"/>
    <w:rsid w:val="00F428DD"/>
    <w:rsid w:val="00F4788B"/>
    <w:rsid w:val="00F5440E"/>
    <w:rsid w:val="00F5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D0F7"/>
  <w15:chartTrackingRefBased/>
  <w15:docId w15:val="{92667B6E-EA58-40C6-84B2-F7854D972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8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8B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14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34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481"/>
  </w:style>
  <w:style w:type="paragraph" w:styleId="Footer">
    <w:name w:val="footer"/>
    <w:basedOn w:val="Normal"/>
    <w:link w:val="FooterChar"/>
    <w:uiPriority w:val="99"/>
    <w:unhideWhenUsed/>
    <w:rsid w:val="00AA34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4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ie.indeed.com/jobs?q=python%20developer&amp;l=dublin&amp;start=0" TargetMode="External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footer" Target="footer3.xml"/><Relationship Id="rId7" Type="http://schemas.openxmlformats.org/officeDocument/2006/relationships/hyperlink" Target="https://ie.indeed.com/?r=u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crummy.com/software/BeautifulSoup/bs4/doc/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://www.indeed.com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hyperlink" Target="https://docs.python-requests.org/en/latest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image" Target="media/image3.png"/><Relationship Id="rId19" Type="http://schemas.openxmlformats.org/officeDocument/2006/relationships/hyperlink" Target="https://ie.indeed.com/jobs?q=python%20developer&amp;l=dublin&amp;start=%7bpage%7d" TargetMode="External"/><Relationship Id="rId31" Type="http://schemas.openxmlformats.org/officeDocument/2006/relationships/image" Target="media/image18.png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12" Type="http://schemas.openxmlformats.org/officeDocument/2006/relationships/hyperlink" Target="https://ie.indeed.com/jobs?q=python%20developer&amp;l=dublin&amp;start=0" TargetMode="External"/><Relationship Id="rId17" Type="http://schemas.openxmlformats.org/officeDocument/2006/relationships/hyperlink" Target="https://pandas.pydata.org/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9</Pages>
  <Words>3556</Words>
  <Characters>20270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IT</Company>
  <LinksUpToDate>false</LinksUpToDate>
  <CharactersWithSpaces>2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foor Saim</dc:creator>
  <cp:keywords/>
  <dc:description/>
  <cp:lastModifiedBy>Ghafoor Saim</cp:lastModifiedBy>
  <cp:revision>106</cp:revision>
  <dcterms:created xsi:type="dcterms:W3CDTF">2022-05-07T18:24:00Z</dcterms:created>
  <dcterms:modified xsi:type="dcterms:W3CDTF">2022-05-07T22:24:00Z</dcterms:modified>
</cp:coreProperties>
</file>